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EBA8D2C" w14:textId="3C10DDCC" w:rsidR="00081A25" w:rsidRPr="002F64DB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highlight w:val="yellow"/>
          <w:lang w:val="en-US"/>
        </w:rPr>
      </w:pPr>
      <w:r w:rsidRPr="002F64DB">
        <w:rPr>
          <w:rFonts w:ascii="Times New Roman" w:hAnsi="Times New Roman" w:cs="Times New Roman"/>
          <w:b/>
          <w:highlight w:val="yellow"/>
          <w:lang w:val="id-ID"/>
        </w:rPr>
        <w:t>PERANCANGAN FRAMEWORK GAME</w:t>
      </w:r>
      <w:r w:rsidR="00004FB7" w:rsidRPr="002F64DB">
        <w:rPr>
          <w:rFonts w:ascii="Times New Roman" w:hAnsi="Times New Roman" w:cs="Times New Roman"/>
          <w:b/>
          <w:highlight w:val="yellow"/>
          <w:lang w:val="en-US"/>
        </w:rPr>
        <w:t xml:space="preserve"> VR MENGGUNAKAN GODOT ENGINE</w:t>
      </w:r>
    </w:p>
    <w:p w14:paraId="05C6D47D" w14:textId="77777777" w:rsidR="00081A25" w:rsidRPr="002F64DB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highlight w:val="yellow"/>
        </w:rPr>
      </w:pPr>
    </w:p>
    <w:p w14:paraId="37D26A7F" w14:textId="36521D31" w:rsidR="00081A25" w:rsidRPr="00004FB7" w:rsidRDefault="00004FB7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en-US"/>
        </w:rPr>
      </w:pPr>
      <w:r w:rsidRPr="002F64DB">
        <w:rPr>
          <w:rFonts w:ascii="Times New Roman" w:hAnsi="Times New Roman" w:cs="Times New Roman"/>
          <w:b/>
          <w:highlight w:val="yellow"/>
          <w:lang w:val="en-US"/>
        </w:rPr>
        <w:t xml:space="preserve">VR </w:t>
      </w:r>
      <w:r w:rsidR="002E5279" w:rsidRPr="002F64DB">
        <w:rPr>
          <w:rFonts w:ascii="Times New Roman" w:hAnsi="Times New Roman" w:cs="Times New Roman"/>
          <w:b/>
          <w:highlight w:val="yellow"/>
          <w:lang w:val="id-ID"/>
        </w:rPr>
        <w:t>GAME FRAMEWORK DESIGN</w:t>
      </w:r>
      <w:r w:rsidRPr="002F64DB">
        <w:rPr>
          <w:rFonts w:ascii="Times New Roman" w:hAnsi="Times New Roman" w:cs="Times New Roman"/>
          <w:b/>
          <w:highlight w:val="yellow"/>
          <w:lang w:val="en-US"/>
        </w:rPr>
        <w:t xml:space="preserve"> USING GODOT ENGINE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  <w:b/>
        </w:rPr>
        <w:t>Topik</w:t>
      </w:r>
      <w:proofErr w:type="spellEnd"/>
      <w:r w:rsidRPr="00420851">
        <w:rPr>
          <w:rFonts w:ascii="Times New Roman" w:hAnsi="Times New Roman" w:cs="Times New Roman"/>
        </w:rPr>
        <w:t xml:space="preserve">: </w:t>
      </w:r>
      <w:proofErr w:type="spellStart"/>
      <w:r w:rsidRPr="00420851">
        <w:rPr>
          <w:rFonts w:ascii="Times New Roman" w:hAnsi="Times New Roman" w:cs="Times New Roman"/>
          <w:strike/>
        </w:rPr>
        <w:t>Aplikasi</w:t>
      </w:r>
      <w:proofErr w:type="spellEnd"/>
      <w:r w:rsidRPr="00420851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54BFFA3" w14:textId="391360FD" w:rsidR="00081A25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Joel Robert Justiawan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Game Application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6B3C88B8" w14:textId="2BE06EA0" w:rsidR="002C26D7" w:rsidRPr="00420851" w:rsidRDefault="002C26D7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2C26D7">
        <w:rPr>
          <w:rFonts w:ascii="Times New Roman" w:hAnsi="Times New Roman" w:cs="Times New Roman"/>
          <w:lang w:val="id-ID"/>
        </w:rPr>
        <w:t>2001578853</w:t>
      </w:r>
      <w:r>
        <w:rPr>
          <w:rFonts w:ascii="Times New Roman" w:hAnsi="Times New Roman" w:cs="Times New Roman"/>
          <w:lang w:val="id-ID"/>
        </w:rPr>
        <w:t xml:space="preserve"> - Anggara Aryamufti - Game Application Technology / </w:t>
      </w:r>
      <w:r w:rsidRPr="002C26D7">
        <w:rPr>
          <w:rFonts w:ascii="Times New Roman" w:hAnsi="Times New Roman" w:cs="Times New Roman"/>
          <w:lang w:val="id-ID"/>
        </w:rPr>
        <w:t>081284219121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6889495" wp14:editId="6FD8D656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Diperiksa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00474A1F" w:rsidR="00081A25" w:rsidRPr="00420851" w:rsidRDefault="00A8347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5E9FD45A">
        <w:rPr>
          <w:rFonts w:ascii="Times New Roman" w:hAnsi="Times New Roman" w:cs="Times New Roman"/>
          <w:lang w:val="id-ID"/>
        </w:rPr>
        <w:t>D</w:t>
      </w:r>
      <w:r w:rsidR="3C840005" w:rsidRPr="5E9FD45A">
        <w:rPr>
          <w:rFonts w:ascii="Times New Roman" w:hAnsi="Times New Roman" w:cs="Times New Roman"/>
          <w:lang w:val="id-ID"/>
        </w:rPr>
        <w:t>5551</w:t>
      </w:r>
      <w:r w:rsidRPr="5E9FD45A">
        <w:rPr>
          <w:rFonts w:ascii="Times New Roman" w:hAnsi="Times New Roman" w:cs="Times New Roman"/>
          <w:lang w:val="id-ID"/>
        </w:rPr>
        <w:t xml:space="preserve"> </w:t>
      </w:r>
      <w:r w:rsidR="1AFFDA0C" w:rsidRPr="5E9FD45A">
        <w:rPr>
          <w:rFonts w:ascii="Times New Roman" w:hAnsi="Times New Roman" w:cs="Times New Roman"/>
          <w:lang w:val="id-ID"/>
        </w:rPr>
        <w:t xml:space="preserve"> </w:t>
      </w:r>
      <w:r w:rsidR="00081A25" w:rsidRPr="5E9FD45A">
        <w:rPr>
          <w:rFonts w:ascii="Times New Roman" w:hAnsi="Times New Roman" w:cs="Times New Roman"/>
        </w:rPr>
        <w:t>-</w:t>
      </w:r>
      <w:r w:rsidR="1AFFDA0C" w:rsidRPr="5E9FD45A">
        <w:rPr>
          <w:rFonts w:ascii="Times New Roman" w:hAnsi="Times New Roman" w:cs="Times New Roman"/>
        </w:rPr>
        <w:t xml:space="preserve"> </w:t>
      </w:r>
      <w:r w:rsidR="005F1931">
        <w:rPr>
          <w:rFonts w:ascii="Times New Roman" w:hAnsi="Times New Roman" w:cs="Times New Roman"/>
        </w:rPr>
        <w:t>David</w:t>
      </w:r>
      <w:r w:rsidR="1189E95C" w:rsidRPr="5E9FD45A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, S.Kom., M.M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>) p</w:t>
      </w:r>
      <w:r w:rsidRPr="00420851">
        <w:rPr>
          <w:rFonts w:ascii="Times New Roman" w:hAnsi="Times New Roman" w:cs="Times New Roman"/>
        </w:rPr>
        <w:t>ilih salah satu, untuk lainnya harap dikonsultasikan dulu ke Jurusan</w:t>
      </w:r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* dittd oleh dosen pembimbing 3+1 saat ini</w:t>
      </w:r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Untuk Jurusan: Teknik Informatika, tambahkan (Alam Sutera/Global Class) di samping jurusan</w:t>
      </w:r>
      <w:r w:rsidR="00B805BF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</w:rPr>
        <w:t xml:space="preserve">untuk </w:t>
      </w:r>
      <w:r w:rsidR="00B805BF" w:rsidRPr="00420851">
        <w:rPr>
          <w:rFonts w:ascii="Times New Roman" w:hAnsi="Times New Roman" w:cs="Times New Roman"/>
        </w:rPr>
        <w:t>mahasiswa</w:t>
      </w:r>
      <w:r w:rsidRPr="00420851">
        <w:rPr>
          <w:rFonts w:ascii="Times New Roman" w:hAnsi="Times New Roman" w:cs="Times New Roman"/>
        </w:rPr>
        <w:t xml:space="preserve"> alam sutera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5C00BAC1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589F68E2" w14:textId="12479693" w:rsidR="00081A25" w:rsidRPr="00420851" w:rsidRDefault="00B805BF" w:rsidP="00420851">
      <w:pPr>
        <w:pStyle w:val="Heading1"/>
      </w:pPr>
      <w:bookmarkStart w:id="0" w:name="_Toc60923038"/>
      <w:r w:rsidRPr="00420851">
        <w:t>DAFTAR ISI</w:t>
      </w:r>
      <w:bookmarkEnd w:id="0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255DAF8" w14:textId="4FFE4443" w:rsidR="00797338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60923038" w:history="1">
        <w:r w:rsidR="00797338" w:rsidRPr="000B2F10">
          <w:rPr>
            <w:rStyle w:val="Hyperlink"/>
            <w:noProof/>
          </w:rPr>
          <w:t>DAFTAR ISI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38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i</w:t>
        </w:r>
        <w:r w:rsidR="00797338">
          <w:rPr>
            <w:noProof/>
            <w:webHidden/>
          </w:rPr>
          <w:fldChar w:fldCharType="end"/>
        </w:r>
      </w:hyperlink>
    </w:p>
    <w:p w14:paraId="22BE1D82" w14:textId="48E5803E" w:rsidR="00797338" w:rsidRDefault="00BE0B1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39" w:history="1">
        <w:r w:rsidR="00797338" w:rsidRPr="000B2F10">
          <w:rPr>
            <w:rStyle w:val="Hyperlink"/>
            <w:noProof/>
          </w:rPr>
          <w:t>BAB 1. PENDAHULUAN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39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1</w:t>
        </w:r>
        <w:r w:rsidR="00797338">
          <w:rPr>
            <w:noProof/>
            <w:webHidden/>
          </w:rPr>
          <w:fldChar w:fldCharType="end"/>
        </w:r>
      </w:hyperlink>
    </w:p>
    <w:p w14:paraId="727ECDA7" w14:textId="678A2AAE" w:rsidR="00797338" w:rsidRDefault="00BE0B1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0" w:history="1">
        <w:r w:rsidR="00797338" w:rsidRPr="000B2F10">
          <w:rPr>
            <w:rStyle w:val="Hyperlink"/>
            <w:noProof/>
          </w:rPr>
          <w:t>BAB 2. TINJAUAN PUSTAKA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40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4</w:t>
        </w:r>
        <w:r w:rsidR="00797338">
          <w:rPr>
            <w:noProof/>
            <w:webHidden/>
          </w:rPr>
          <w:fldChar w:fldCharType="end"/>
        </w:r>
      </w:hyperlink>
    </w:p>
    <w:p w14:paraId="05A4802D" w14:textId="6E99460D" w:rsidR="00797338" w:rsidRDefault="00BE0B1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1" w:history="1">
        <w:r w:rsidR="00797338" w:rsidRPr="000B2F10">
          <w:rPr>
            <w:rStyle w:val="Hyperlink"/>
            <w:noProof/>
          </w:rPr>
          <w:t>BAB 3. METODE PELAKSANAAN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41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6</w:t>
        </w:r>
        <w:r w:rsidR="00797338">
          <w:rPr>
            <w:noProof/>
            <w:webHidden/>
          </w:rPr>
          <w:fldChar w:fldCharType="end"/>
        </w:r>
      </w:hyperlink>
    </w:p>
    <w:p w14:paraId="12D5DF3F" w14:textId="2D79805A" w:rsidR="00797338" w:rsidRDefault="00BE0B1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2" w:history="1">
        <w:r w:rsidR="00797338" w:rsidRPr="000B2F10">
          <w:rPr>
            <w:rStyle w:val="Hyperlink"/>
            <w:noProof/>
            <w:lang w:val="id-ID"/>
          </w:rPr>
          <w:t>BAB 4. PERANCANGAN FRAMEWORK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42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7</w:t>
        </w:r>
        <w:r w:rsidR="00797338">
          <w:rPr>
            <w:noProof/>
            <w:webHidden/>
          </w:rPr>
          <w:fldChar w:fldCharType="end"/>
        </w:r>
      </w:hyperlink>
    </w:p>
    <w:p w14:paraId="31E21D66" w14:textId="44E37A21" w:rsidR="00797338" w:rsidRDefault="00BE0B1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3" w:history="1">
        <w:r w:rsidR="00797338" w:rsidRPr="000B2F10">
          <w:rPr>
            <w:rStyle w:val="Hyperlink"/>
            <w:noProof/>
          </w:rPr>
          <w:t>DAFTAR PUSTAKA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43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10</w:t>
        </w:r>
        <w:r w:rsidR="00797338">
          <w:rPr>
            <w:noProof/>
            <w:webHidden/>
          </w:rPr>
          <w:fldChar w:fldCharType="end"/>
        </w:r>
      </w:hyperlink>
    </w:p>
    <w:p w14:paraId="4A8E9DA8" w14:textId="2DA99010" w:rsidR="00797338" w:rsidRDefault="00BE0B1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4" w:history="1">
        <w:r w:rsidR="00797338" w:rsidRPr="000B2F10">
          <w:rPr>
            <w:rStyle w:val="Hyperlink"/>
            <w:noProof/>
            <w:lang w:val="id-ID"/>
          </w:rPr>
          <w:t>LAMPIRAN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44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12</w:t>
        </w:r>
        <w:r w:rsidR="00797338">
          <w:rPr>
            <w:noProof/>
            <w:webHidden/>
          </w:rPr>
          <w:fldChar w:fldCharType="end"/>
        </w:r>
      </w:hyperlink>
    </w:p>
    <w:p w14:paraId="389B3E86" w14:textId="5C431A6F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2"/>
          <w:footerReference w:type="default" r:id="rId13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Heading1"/>
        <w:rPr>
          <w:highlight w:val="yellow"/>
        </w:rPr>
      </w:pPr>
      <w:bookmarkStart w:id="1" w:name="_Toc60923039"/>
      <w:r w:rsidRPr="00420851">
        <w:t>BAB 1. PENDAHULUAN</w:t>
      </w:r>
      <w:bookmarkEnd w:id="1"/>
    </w:p>
    <w:p w14:paraId="6FAEC66D" w14:textId="38BEAC8C" w:rsidR="006B6F52" w:rsidRPr="000A732D" w:rsidRDefault="006B6F52" w:rsidP="006B6F52">
      <w:pPr>
        <w:pStyle w:val="Heading2"/>
        <w:numPr>
          <w:ilvl w:val="1"/>
          <w:numId w:val="14"/>
        </w:numPr>
        <w:tabs>
          <w:tab w:val="left" w:pos="450"/>
        </w:tabs>
        <w:jc w:val="both"/>
        <w:rPr>
          <w:sz w:val="24"/>
          <w:szCs w:val="24"/>
        </w:rPr>
      </w:pPr>
      <w:r w:rsidRPr="000A732D">
        <w:rPr>
          <w:sz w:val="24"/>
          <w:szCs w:val="24"/>
        </w:rPr>
        <w:t>LATAR BELAKANG MASALAH</w:t>
      </w:r>
    </w:p>
    <w:p w14:paraId="5701E685" w14:textId="7B670153" w:rsidR="00E037B3" w:rsidRPr="00E876AD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erancangan sebuah game dilakukan melalui sebuah pemrograman yang diawali dengan membuat </w:t>
      </w:r>
      <w:r w:rsidRPr="6FD8D656">
        <w:rPr>
          <w:rFonts w:ascii="Times New Roman" w:hAnsi="Times New Roman" w:cs="Times New Roman"/>
          <w:i/>
          <w:lang w:val="en-US"/>
        </w:rPr>
        <w:t>framework</w:t>
      </w:r>
      <w:r>
        <w:rPr>
          <w:rFonts w:ascii="Times New Roman" w:hAnsi="Times New Roman" w:cs="Times New Roman"/>
          <w:lang w:val="en-US"/>
        </w:rPr>
        <w:t xml:space="preserve"> sebagai mesin tempat beroperasinya </w:t>
      </w:r>
      <w:r w:rsidRPr="6FD8D656">
        <w:rPr>
          <w:rFonts w:ascii="Times New Roman" w:hAnsi="Times New Roman" w:cs="Times New Roman"/>
          <w:i/>
          <w:lang w:val="en-US"/>
        </w:rPr>
        <w:t>game</w:t>
      </w:r>
      <w:r>
        <w:rPr>
          <w:rFonts w:ascii="Times New Roman" w:hAnsi="Times New Roman" w:cs="Times New Roman"/>
          <w:lang w:val="en-US"/>
        </w:rPr>
        <w:t xml:space="preserve"> tersebut. Setelah </w:t>
      </w:r>
      <w:r w:rsidRPr="6FD8D656">
        <w:rPr>
          <w:rFonts w:ascii="Times New Roman" w:hAnsi="Times New Roman" w:cs="Times New Roman"/>
          <w:i/>
          <w:lang w:val="en-US"/>
        </w:rPr>
        <w:t>framework</w:t>
      </w:r>
      <w:r>
        <w:rPr>
          <w:rFonts w:ascii="Times New Roman" w:hAnsi="Times New Roman" w:cs="Times New Roman"/>
          <w:lang w:val="en-US"/>
        </w:rPr>
        <w:t xml:space="preserve"> nya ada, perancangan game dilanjutkan dengan melengkapi fitur-fitur dalam </w:t>
      </w:r>
      <w:r w:rsidRPr="6FD8D656">
        <w:rPr>
          <w:rFonts w:ascii="Times New Roman" w:hAnsi="Times New Roman" w:cs="Times New Roman"/>
          <w:i/>
          <w:iCs/>
          <w:lang w:val="en-US"/>
        </w:rPr>
        <w:t>framework</w:t>
      </w:r>
      <w:r w:rsidR="04DE172C" w:rsidRPr="6FD8D656">
        <w:rPr>
          <w:rFonts w:ascii="Times New Roman" w:hAnsi="Times New Roman" w:cs="Times New Roman"/>
          <w:i/>
          <w:iCs/>
          <w:lang w:val="en-US"/>
        </w:rPr>
        <w:t xml:space="preserve"> </w:t>
      </w:r>
      <w:r w:rsidRPr="6FD8D656">
        <w:rPr>
          <w:rFonts w:ascii="Times New Roman" w:hAnsi="Times New Roman" w:cs="Times New Roman"/>
          <w:lang w:val="en-US"/>
        </w:rPr>
        <w:t>nya</w:t>
      </w:r>
      <w:r>
        <w:rPr>
          <w:rFonts w:ascii="Times New Roman" w:hAnsi="Times New Roman" w:cs="Times New Roman"/>
          <w:lang w:val="en-US"/>
        </w:rPr>
        <w:t xml:space="preserve"> sesuai jenis </w:t>
      </w:r>
      <w:r w:rsidRPr="6FD8D656">
        <w:rPr>
          <w:rFonts w:ascii="Times New Roman" w:hAnsi="Times New Roman" w:cs="Times New Roman"/>
          <w:i/>
          <w:lang w:val="en-US"/>
        </w:rPr>
        <w:t>game</w:t>
      </w:r>
      <w:r>
        <w:rPr>
          <w:rFonts w:ascii="Times New Roman" w:hAnsi="Times New Roman" w:cs="Times New Roman"/>
          <w:lang w:val="en-US"/>
        </w:rPr>
        <w:t xml:space="preserve"> yang dirancang. Untuk membuat </w:t>
      </w:r>
      <w:r w:rsidRPr="6FD8D656">
        <w:rPr>
          <w:rFonts w:ascii="Times New Roman" w:hAnsi="Times New Roman" w:cs="Times New Roman"/>
          <w:i/>
          <w:lang w:val="en-US"/>
        </w:rPr>
        <w:t>framework game</w:t>
      </w:r>
      <w:r>
        <w:rPr>
          <w:rFonts w:ascii="Times New Roman" w:hAnsi="Times New Roman" w:cs="Times New Roman"/>
          <w:lang w:val="en-US"/>
        </w:rPr>
        <w:t xml:space="preserve"> memerlukan waktu yang lama dan cukup rumit. Dari permasalahan ini, penulis bermaksud membuat aplikasi </w:t>
      </w:r>
      <w:r w:rsidRPr="6FD8D656">
        <w:rPr>
          <w:rFonts w:ascii="Times New Roman" w:hAnsi="Times New Roman" w:cs="Times New Roman"/>
          <w:i/>
          <w:lang w:val="en-US"/>
        </w:rPr>
        <w:t>framework</w:t>
      </w:r>
      <w:r>
        <w:rPr>
          <w:rFonts w:ascii="Times New Roman" w:hAnsi="Times New Roman" w:cs="Times New Roman"/>
          <w:lang w:val="en-US"/>
        </w:rPr>
        <w:t xml:space="preserve"> yang dapat digunakan oleh para</w:t>
      </w:r>
      <w:r w:rsidRPr="6FD8D656">
        <w:rPr>
          <w:rFonts w:ascii="Times New Roman" w:hAnsi="Times New Roman" w:cs="Times New Roman"/>
          <w:i/>
          <w:lang w:val="en-US"/>
        </w:rPr>
        <w:t xml:space="preserve"> designer game</w:t>
      </w:r>
      <w:r>
        <w:rPr>
          <w:rFonts w:ascii="Times New Roman" w:hAnsi="Times New Roman" w:cs="Times New Roman"/>
          <w:lang w:val="en-US"/>
        </w:rPr>
        <w:t xml:space="preserve"> untuk merancang </w:t>
      </w:r>
      <w:r w:rsidRPr="6FD8D656">
        <w:rPr>
          <w:rFonts w:ascii="Times New Roman" w:hAnsi="Times New Roman" w:cs="Times New Roman"/>
          <w:i/>
          <w:iCs/>
          <w:lang w:val="en-US"/>
        </w:rPr>
        <w:t>game</w:t>
      </w:r>
      <w:r w:rsidR="54122BAB" w:rsidRPr="6FD8D656">
        <w:rPr>
          <w:rFonts w:ascii="Times New Roman" w:hAnsi="Times New Roman" w:cs="Times New Roman"/>
          <w:i/>
          <w:iCs/>
          <w:lang w:val="en-US"/>
        </w:rPr>
        <w:t xml:space="preserve"> </w:t>
      </w:r>
      <w:r w:rsidRPr="6FD8D656">
        <w:rPr>
          <w:rFonts w:ascii="Times New Roman" w:hAnsi="Times New Roman" w:cs="Times New Roman"/>
          <w:lang w:val="en-US"/>
        </w:rPr>
        <w:t>nya</w:t>
      </w:r>
      <w:r>
        <w:rPr>
          <w:rFonts w:ascii="Times New Roman" w:hAnsi="Times New Roman" w:cs="Times New Roman"/>
          <w:lang w:val="en-US"/>
        </w:rPr>
        <w:t xml:space="preserve"> sehingga akan mempersingkat waktu bagi para </w:t>
      </w:r>
      <w:r w:rsidRPr="6FD8D656">
        <w:rPr>
          <w:rFonts w:ascii="Times New Roman" w:hAnsi="Times New Roman" w:cs="Times New Roman"/>
          <w:i/>
          <w:lang w:val="en-US"/>
        </w:rPr>
        <w:t>designer game</w:t>
      </w:r>
      <w:r>
        <w:rPr>
          <w:rFonts w:ascii="Times New Roman" w:hAnsi="Times New Roman" w:cs="Times New Roman"/>
          <w:lang w:val="en-US"/>
        </w:rPr>
        <w:t>. Dengan menggunakan aplikasi yang dibuat oleh penulis, designer</w:t>
      </w:r>
      <w:r w:rsidRPr="6FD8D656">
        <w:rPr>
          <w:rFonts w:ascii="Times New Roman" w:hAnsi="Times New Roman" w:cs="Times New Roman"/>
          <w:i/>
          <w:lang w:val="en-US"/>
        </w:rPr>
        <w:t xml:space="preserve"> game </w:t>
      </w:r>
      <w:r>
        <w:rPr>
          <w:rFonts w:ascii="Times New Roman" w:hAnsi="Times New Roman" w:cs="Times New Roman"/>
          <w:lang w:val="en-US"/>
        </w:rPr>
        <w:t xml:space="preserve">hanya tinggal memodifikasi dari </w:t>
      </w:r>
      <w:r w:rsidRPr="6FD8D656">
        <w:rPr>
          <w:rFonts w:ascii="Times New Roman" w:hAnsi="Times New Roman" w:cs="Times New Roman"/>
          <w:i/>
          <w:lang w:val="en-US"/>
        </w:rPr>
        <w:t xml:space="preserve">framework </w:t>
      </w:r>
      <w:r>
        <w:rPr>
          <w:rFonts w:ascii="Times New Roman" w:hAnsi="Times New Roman" w:cs="Times New Roman"/>
          <w:lang w:val="en-US"/>
        </w:rPr>
        <w:t xml:space="preserve">tersebut dengan menambahkan fitur-fitur yang diinginkan. </w:t>
      </w:r>
      <w:r w:rsidRPr="6FD8D656">
        <w:rPr>
          <w:rFonts w:ascii="Times New Roman" w:hAnsi="Times New Roman" w:cs="Times New Roman"/>
          <w:i/>
          <w:lang w:val="en-US"/>
        </w:rPr>
        <w:t xml:space="preserve">Framework game </w:t>
      </w:r>
      <w:proofErr w:type="spellStart"/>
      <w:r>
        <w:rPr>
          <w:rFonts w:ascii="Times New Roman" w:hAnsi="Times New Roman" w:cs="Times New Roman"/>
          <w:lang w:val="en-US"/>
        </w:rPr>
        <w:t>sebenar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a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in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sediakan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lang w:val="en-US"/>
        </w:rPr>
        <w:t>pasaran</w:t>
      </w:r>
      <w:proofErr w:type="spellEnd"/>
      <w:r w:rsidR="008F4153">
        <w:rPr>
          <w:rFonts w:ascii="Times New Roman" w:hAnsi="Times New Roman" w:cs="Times New Roman"/>
          <w:lang w:val="en-US"/>
        </w:rPr>
        <w:t xml:space="preserve">, </w:t>
      </w:r>
      <w:r w:rsidR="008F4153" w:rsidRPr="003B64AC">
        <w:rPr>
          <w:rFonts w:ascii="Times New Roman" w:hAnsi="Times New Roman" w:cs="Times New Roman"/>
          <w:highlight w:val="yellow"/>
          <w:lang w:val="en-US"/>
        </w:rPr>
        <w:t>missal</w:t>
      </w:r>
      <w:r w:rsidR="00762E93" w:rsidRPr="003B64AC">
        <w:rPr>
          <w:rFonts w:ascii="Times New Roman" w:hAnsi="Times New Roman" w:cs="Times New Roman"/>
          <w:highlight w:val="yellow"/>
          <w:lang w:val="en-US"/>
        </w:rPr>
        <w:t xml:space="preserve"> Corgi, </w:t>
      </w:r>
      <w:proofErr w:type="spellStart"/>
      <w:r w:rsidR="00762E93" w:rsidRPr="003B64AC">
        <w:rPr>
          <w:rFonts w:ascii="Times New Roman" w:hAnsi="Times New Roman" w:cs="Times New Roman"/>
          <w:highlight w:val="yellow"/>
          <w:lang w:val="en-US"/>
        </w:rPr>
        <w:t>Topdown</w:t>
      </w:r>
      <w:proofErr w:type="spellEnd"/>
      <w:r w:rsidRPr="003B64AC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3B64AC">
        <w:rPr>
          <w:rFonts w:ascii="Times New Roman" w:hAnsi="Times New Roman" w:cs="Times New Roman"/>
          <w:highlight w:val="yellow"/>
          <w:lang w:val="en-US"/>
        </w:rPr>
        <w:t>tetapi</w:t>
      </w:r>
      <w:proofErr w:type="spellEnd"/>
      <w:r w:rsidRPr="003B64AC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008F4153" w:rsidRPr="003B64AC">
        <w:rPr>
          <w:rFonts w:ascii="Times New Roman" w:hAnsi="Times New Roman" w:cs="Times New Roman"/>
          <w:highlight w:val="yellow"/>
          <w:lang w:val="en-US"/>
        </w:rPr>
        <w:t xml:space="preserve">framework2 </w:t>
      </w:r>
      <w:proofErr w:type="spellStart"/>
      <w:proofErr w:type="gramStart"/>
      <w:r w:rsidR="008F4153" w:rsidRPr="003B64AC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="008F4153" w:rsidRPr="003B64AC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3B64AC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3B64AC">
        <w:rPr>
          <w:rFonts w:ascii="Times New Roman" w:hAnsi="Times New Roman" w:cs="Times New Roman"/>
          <w:highlight w:val="yellow"/>
          <w:lang w:val="en-US"/>
        </w:rPr>
        <w:t>berbayar</w:t>
      </w:r>
      <w:proofErr w:type="spellEnd"/>
      <w:proofErr w:type="gramEnd"/>
      <w:r w:rsidR="008F4153" w:rsidRPr="003B64AC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00762E93" w:rsidRPr="003B64AC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3B64AC">
        <w:rPr>
          <w:rFonts w:ascii="Times New Roman" w:hAnsi="Times New Roman" w:cs="Times New Roman"/>
          <w:highlight w:val="yellow"/>
          <w:lang w:val="en-US"/>
        </w:rPr>
        <w:t xml:space="preserve">dan  </w:t>
      </w:r>
      <w:r w:rsidRPr="003B64AC">
        <w:rPr>
          <w:rFonts w:ascii="Times New Roman" w:hAnsi="Times New Roman" w:cs="Times New Roman"/>
          <w:highlight w:val="yellow"/>
          <w:lang w:val="id-ID"/>
        </w:rPr>
        <w:t>memiliki aturan</w:t>
      </w:r>
      <w:r w:rsidR="26A5AA96" w:rsidRPr="003B64AC">
        <w:rPr>
          <w:rFonts w:ascii="Times New Roman" w:hAnsi="Times New Roman" w:cs="Times New Roman"/>
          <w:highlight w:val="yellow"/>
          <w:lang w:val="id-ID"/>
        </w:rPr>
        <w:t>-</w:t>
      </w:r>
      <w:r w:rsidRPr="003B64AC">
        <w:rPr>
          <w:rFonts w:ascii="Times New Roman" w:hAnsi="Times New Roman" w:cs="Times New Roman"/>
          <w:highlight w:val="yellow"/>
          <w:lang w:val="id-ID"/>
        </w:rPr>
        <w:t xml:space="preserve">aturan yang harus dipatuhi, sehingga ketika kita akan merancang sebuah </w:t>
      </w:r>
      <w:r w:rsidRPr="003B64AC">
        <w:rPr>
          <w:rFonts w:ascii="Times New Roman" w:hAnsi="Times New Roman" w:cs="Times New Roman"/>
          <w:i/>
          <w:highlight w:val="yellow"/>
          <w:lang w:val="id-ID"/>
        </w:rPr>
        <w:t>game</w:t>
      </w:r>
      <w:r w:rsidRPr="003B64AC">
        <w:rPr>
          <w:rFonts w:ascii="Times New Roman" w:hAnsi="Times New Roman" w:cs="Times New Roman"/>
          <w:highlight w:val="yellow"/>
          <w:lang w:val="id-ID"/>
        </w:rPr>
        <w:t xml:space="preserve">, kita harus memikirkan masalah </w:t>
      </w:r>
      <w:r w:rsidRPr="003B64AC">
        <w:rPr>
          <w:rFonts w:ascii="Times New Roman" w:hAnsi="Times New Roman" w:cs="Times New Roman"/>
          <w:i/>
          <w:highlight w:val="yellow"/>
          <w:lang w:val="id-ID"/>
        </w:rPr>
        <w:t>budget</w:t>
      </w:r>
      <w:r w:rsidRPr="003B64AC">
        <w:rPr>
          <w:rFonts w:ascii="Times New Roman" w:hAnsi="Times New Roman" w:cs="Times New Roman"/>
          <w:highlight w:val="yellow"/>
          <w:lang w:val="id-ID"/>
        </w:rPr>
        <w:t xml:space="preserve"> untuk </w:t>
      </w:r>
      <w:proofErr w:type="spellStart"/>
      <w:r w:rsidR="003B64AC" w:rsidRPr="003B64AC">
        <w:rPr>
          <w:rFonts w:ascii="Times New Roman" w:hAnsi="Times New Roman" w:cs="Times New Roman"/>
          <w:highlight w:val="yellow"/>
          <w:lang w:val="en-US"/>
        </w:rPr>
        <w:t>pembelian</w:t>
      </w:r>
      <w:proofErr w:type="spellEnd"/>
      <w:r w:rsidR="008F4153" w:rsidRPr="003B64AC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3B64AC">
        <w:rPr>
          <w:rFonts w:ascii="Times New Roman" w:hAnsi="Times New Roman" w:cs="Times New Roman"/>
          <w:i/>
          <w:iCs/>
          <w:highlight w:val="yellow"/>
          <w:lang w:val="id-ID"/>
        </w:rPr>
        <w:t>framework</w:t>
      </w:r>
      <w:r w:rsidR="3596A1BF" w:rsidRPr="003B64AC">
        <w:rPr>
          <w:rFonts w:ascii="Times New Roman" w:hAnsi="Times New Roman" w:cs="Times New Roman"/>
          <w:highlight w:val="yellow"/>
          <w:lang w:val="id-ID"/>
        </w:rPr>
        <w:t xml:space="preserve"> </w:t>
      </w:r>
      <w:r w:rsidRPr="003B64AC">
        <w:rPr>
          <w:rFonts w:ascii="Times New Roman" w:hAnsi="Times New Roman" w:cs="Times New Roman"/>
          <w:highlight w:val="yellow"/>
          <w:lang w:val="id-ID"/>
        </w:rPr>
        <w:t>nya</w:t>
      </w:r>
      <w:r w:rsidR="003B64AC" w:rsidRPr="003B64AC">
        <w:rPr>
          <w:rFonts w:ascii="Times New Roman" w:hAnsi="Times New Roman" w:cs="Times New Roman"/>
          <w:highlight w:val="yellow"/>
          <w:lang w:val="en-US"/>
        </w:rPr>
        <w:t xml:space="preserve">, </w:t>
      </w:r>
      <w:r w:rsidRPr="003B64AC">
        <w:rPr>
          <w:rFonts w:ascii="Times New Roman" w:hAnsi="Times New Roman" w:cs="Times New Roman"/>
          <w:highlight w:val="yellow"/>
          <w:lang w:val="id-ID"/>
        </w:rPr>
        <w:t>aturan</w:t>
      </w:r>
      <w:r w:rsidR="449D0260" w:rsidRPr="003B64AC">
        <w:rPr>
          <w:rFonts w:ascii="Times New Roman" w:hAnsi="Times New Roman" w:cs="Times New Roman"/>
          <w:highlight w:val="yellow"/>
          <w:lang w:val="id-ID"/>
        </w:rPr>
        <w:t>-aturan</w:t>
      </w:r>
      <w:r w:rsidRPr="003B64AC">
        <w:rPr>
          <w:rFonts w:ascii="Times New Roman" w:hAnsi="Times New Roman" w:cs="Times New Roman"/>
          <w:highlight w:val="yellow"/>
          <w:lang w:val="id-ID"/>
        </w:rPr>
        <w:t xml:space="preserve"> yang diberikan oleh </w:t>
      </w:r>
      <w:r w:rsidR="003B64AC" w:rsidRPr="003B64AC">
        <w:rPr>
          <w:rFonts w:ascii="Times New Roman" w:hAnsi="Times New Roman" w:cs="Times New Roman"/>
          <w:highlight w:val="yellow"/>
          <w:lang w:val="en-US"/>
        </w:rPr>
        <w:t xml:space="preserve">vendor </w:t>
      </w:r>
      <w:proofErr w:type="spellStart"/>
      <w:r w:rsidR="003B64AC" w:rsidRPr="003B64AC">
        <w:rPr>
          <w:rFonts w:ascii="Times New Roman" w:hAnsi="Times New Roman" w:cs="Times New Roman"/>
          <w:highlight w:val="yellow"/>
          <w:lang w:val="en-US"/>
        </w:rPr>
        <w:t>aplikasi</w:t>
      </w:r>
      <w:proofErr w:type="spellEnd"/>
      <w:r w:rsidR="003B64AC" w:rsidRPr="003B64AC">
        <w:rPr>
          <w:rFonts w:ascii="Times New Roman" w:hAnsi="Times New Roman" w:cs="Times New Roman"/>
          <w:i/>
          <w:highlight w:val="yellow"/>
          <w:lang w:val="en-US"/>
        </w:rPr>
        <w:t xml:space="preserve"> dan </w:t>
      </w:r>
      <w:proofErr w:type="spellStart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>berlangganan</w:t>
      </w:r>
      <w:proofErr w:type="spellEnd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 xml:space="preserve"> engine yang </w:t>
      </w:r>
      <w:proofErr w:type="spellStart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>akan</w:t>
      </w:r>
      <w:proofErr w:type="spellEnd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 xml:space="preserve"> di </w:t>
      </w:r>
      <w:proofErr w:type="spellStart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>gunakan</w:t>
      </w:r>
      <w:proofErr w:type="spellEnd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 xml:space="preserve"> pada </w:t>
      </w:r>
      <w:proofErr w:type="spellStart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>pembuatan</w:t>
      </w:r>
      <w:proofErr w:type="spellEnd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 xml:space="preserve"> </w:t>
      </w:r>
      <w:proofErr w:type="spellStart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>gamenya</w:t>
      </w:r>
      <w:proofErr w:type="spellEnd"/>
      <w:r w:rsidR="003B64AC" w:rsidRPr="003B64AC">
        <w:rPr>
          <w:rFonts w:ascii="Times New Roman" w:hAnsi="Times New Roman" w:cs="Times New Roman"/>
          <w:iCs/>
          <w:highlight w:val="yellow"/>
          <w:lang w:val="en-US"/>
        </w:rPr>
        <w:t>.</w:t>
      </w:r>
      <w:r w:rsidR="003B64AC">
        <w:rPr>
          <w:rFonts w:ascii="Times New Roman" w:hAnsi="Times New Roman" w:cs="Times New Roman"/>
          <w:i/>
          <w:lang w:val="en-US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serta </w:t>
      </w:r>
      <w:r w:rsidR="003B64AC">
        <w:rPr>
          <w:rFonts w:ascii="Times New Roman" w:hAnsi="Times New Roman" w:cs="Times New Roman"/>
          <w:lang w:val="en-US"/>
        </w:rPr>
        <w:t xml:space="preserve">designer game </w:t>
      </w:r>
      <w:r w:rsidRPr="00420851">
        <w:rPr>
          <w:rFonts w:ascii="Times New Roman" w:hAnsi="Times New Roman" w:cs="Times New Roman"/>
          <w:lang w:val="id-ID"/>
        </w:rPr>
        <w:t xml:space="preserve">harus </w:t>
      </w:r>
      <w:proofErr w:type="spellStart"/>
      <w:r w:rsidR="008F4153">
        <w:rPr>
          <w:rFonts w:ascii="Times New Roman" w:hAnsi="Times New Roman" w:cs="Times New Roman"/>
          <w:lang w:val="en-US"/>
        </w:rPr>
        <w:t>mengh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indari membuat </w:t>
      </w:r>
      <w:r w:rsidRPr="6FD8D656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resmi yang akan dipublikasikan ke dalam repositori perangkat lunak</w:t>
      </w:r>
      <w:r w:rsidRPr="6FD8D656">
        <w:rPr>
          <w:rFonts w:ascii="Times New Roman" w:hAnsi="Times New Roman" w:cs="Times New Roman"/>
          <w:i/>
          <w:lang w:val="id-ID"/>
        </w:rPr>
        <w:t xml:space="preserve"> (app store) </w:t>
      </w:r>
      <w:r w:rsidRPr="00420851">
        <w:rPr>
          <w:rFonts w:ascii="Times New Roman" w:hAnsi="Times New Roman" w:cs="Times New Roman"/>
          <w:lang w:val="id-ID"/>
        </w:rPr>
        <w:t xml:space="preserve">yang berisi asset yang berhak cipta tanpa meminta ijin ke pemegang hak cipta tersebut karena akan terkena pelanggaran DMCA. </w:t>
      </w:r>
      <w:r>
        <w:rPr>
          <w:rFonts w:ascii="Times New Roman" w:hAnsi="Times New Roman" w:cs="Times New Roman"/>
          <w:lang w:val="en-US"/>
        </w:rPr>
        <w:t>Dari permasalahan inilah</w:t>
      </w:r>
      <w:r w:rsidRPr="6FD8D656">
        <w:rPr>
          <w:rFonts w:ascii="Times New Roman" w:hAnsi="Times New Roman" w:cs="Times New Roman"/>
          <w:i/>
          <w:lang w:val="en-US"/>
        </w:rPr>
        <w:t xml:space="preserve"> framework game</w:t>
      </w:r>
      <w:r>
        <w:rPr>
          <w:rFonts w:ascii="Times New Roman" w:hAnsi="Times New Roman" w:cs="Times New Roman"/>
          <w:lang w:val="en-US"/>
        </w:rPr>
        <w:t xml:space="preserve"> yang dibuat oleh penulis adalah free sehingga dapat digunakan </w:t>
      </w:r>
    </w:p>
    <w:p w14:paraId="7EF5648A" w14:textId="77777777" w:rsidR="00E037B3" w:rsidRPr="00E876AD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420851">
        <w:rPr>
          <w:rFonts w:ascii="Times New Roman" w:hAnsi="Times New Roman" w:cs="Times New Roman"/>
          <w:lang w:val="id-ID"/>
        </w:rPr>
        <w:t xml:space="preserve">oleh para designer </w:t>
      </w:r>
      <w:r w:rsidRPr="5E9FD45A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dengan gratis, tanpa takut dikenai sangsi hak cipta dan tuntutan dari aturan aturan.</w:t>
      </w:r>
      <w:r w:rsidRPr="5E9FD45A">
        <w:rPr>
          <w:rFonts w:ascii="Times New Roman" w:hAnsi="Times New Roman" w:cs="Times New Roman"/>
          <w:i/>
          <w:lang w:val="id-ID"/>
        </w:rPr>
        <w:t xml:space="preserve"> Framework </w:t>
      </w:r>
      <w:r w:rsidRPr="00420851">
        <w:rPr>
          <w:rFonts w:ascii="Times New Roman" w:hAnsi="Times New Roman" w:cs="Times New Roman"/>
          <w:lang w:val="id-ID"/>
        </w:rPr>
        <w:t xml:space="preserve">yang dibuat penulis akan dipublikasikan ke app store sehingga para </w:t>
      </w:r>
      <w:r w:rsidRPr="5E9FD45A">
        <w:rPr>
          <w:rFonts w:ascii="Times New Roman" w:hAnsi="Times New Roman" w:cs="Times New Roman"/>
          <w:i/>
          <w:lang w:val="id-ID"/>
        </w:rPr>
        <w:t xml:space="preserve">designer game </w:t>
      </w:r>
      <w:r w:rsidRPr="00420851">
        <w:rPr>
          <w:rFonts w:ascii="Times New Roman" w:hAnsi="Times New Roman" w:cs="Times New Roman"/>
          <w:lang w:val="id-ID"/>
        </w:rPr>
        <w:t>dapat dengan mudah memperolehnya dan mengaplikasikan nya tanpa berbayar serta memasang modifikasi asset asset nya misal musicnya tanpa takut melanggar hak cipta.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6DD09772" w14:textId="77777777" w:rsidR="00806A32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420851">
        <w:rPr>
          <w:rFonts w:ascii="Times New Roman" w:hAnsi="Times New Roman" w:cs="Times New Roman"/>
          <w:lang w:val="id-ID"/>
        </w:rPr>
        <w:t>Framework yang akan dibuat diberi nama Hexagon Engine.</w:t>
      </w:r>
      <w:r>
        <w:rPr>
          <w:rFonts w:ascii="Times New Roman" w:hAnsi="Times New Roman" w:cs="Times New Roman"/>
          <w:lang w:val="en-US"/>
        </w:rPr>
        <w:t xml:space="preserve"> </w:t>
      </w:r>
      <w:proofErr w:type="gramStart"/>
      <w:r w:rsidR="008F4153" w:rsidRPr="00806A32">
        <w:rPr>
          <w:rFonts w:ascii="Times New Roman" w:hAnsi="Times New Roman" w:cs="Times New Roman"/>
          <w:highlight w:val="yellow"/>
          <w:lang w:val="en-US"/>
        </w:rPr>
        <w:t>Frame work</w:t>
      </w:r>
      <w:proofErr w:type="gram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F4153" w:rsidRPr="00806A32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F4153" w:rsidRPr="00806A32">
        <w:rPr>
          <w:rFonts w:ascii="Times New Roman" w:hAnsi="Times New Roman" w:cs="Times New Roman"/>
          <w:highlight w:val="yellow"/>
          <w:lang w:val="en-US"/>
        </w:rPr>
        <w:t>memanfaatkan</w:t>
      </w:r>
      <w:proofErr w:type="spell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 engine </w:t>
      </w:r>
      <w:proofErr w:type="spellStart"/>
      <w:r w:rsidR="008F4153" w:rsidRPr="00806A32">
        <w:rPr>
          <w:rFonts w:ascii="Times New Roman" w:hAnsi="Times New Roman" w:cs="Times New Roman"/>
          <w:highlight w:val="yellow"/>
          <w:lang w:val="en-US"/>
        </w:rPr>
        <w:t>dari</w:t>
      </w:r>
      <w:proofErr w:type="spell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F4153" w:rsidRPr="00806A32">
        <w:rPr>
          <w:rFonts w:ascii="Times New Roman" w:hAnsi="Times New Roman" w:cs="Times New Roman"/>
          <w:highlight w:val="yellow"/>
          <w:lang w:val="en-US"/>
        </w:rPr>
        <w:t>godot</w:t>
      </w:r>
      <w:proofErr w:type="spell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="008F4153" w:rsidRPr="00806A32">
        <w:rPr>
          <w:rFonts w:ascii="Times New Roman" w:hAnsi="Times New Roman" w:cs="Times New Roman"/>
          <w:highlight w:val="yellow"/>
          <w:lang w:val="en-US"/>
        </w:rPr>
        <w:t>dimana</w:t>
      </w:r>
      <w:proofErr w:type="spell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F4153" w:rsidRPr="00806A32">
        <w:rPr>
          <w:rFonts w:ascii="Times New Roman" w:hAnsi="Times New Roman" w:cs="Times New Roman"/>
          <w:highlight w:val="yellow"/>
          <w:lang w:val="en-US"/>
        </w:rPr>
        <w:t>dalam</w:t>
      </w:r>
      <w:proofErr w:type="spell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F4153" w:rsidRPr="00806A32">
        <w:rPr>
          <w:rFonts w:ascii="Times New Roman" w:hAnsi="Times New Roman" w:cs="Times New Roman"/>
          <w:highlight w:val="yellow"/>
          <w:lang w:val="en-US"/>
        </w:rPr>
        <w:t>godot</w:t>
      </w:r>
      <w:proofErr w:type="spellEnd"/>
      <w:r w:rsidR="008F4153" w:rsidRPr="00806A32">
        <w:rPr>
          <w:rFonts w:ascii="Times New Roman" w:hAnsi="Times New Roman" w:cs="Times New Roman"/>
          <w:highlight w:val="yellow"/>
          <w:lang w:val="en-US"/>
        </w:rPr>
        <w:t xml:space="preserve"> engine</w:t>
      </w:r>
      <w:r w:rsidR="003B64AC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3B64AC" w:rsidRPr="00806A32">
        <w:rPr>
          <w:rFonts w:ascii="Times New Roman" w:hAnsi="Times New Roman" w:cs="Times New Roman"/>
          <w:highlight w:val="yellow"/>
          <w:lang w:val="en-US"/>
        </w:rPr>
        <w:t>hanya</w:t>
      </w:r>
      <w:proofErr w:type="spellEnd"/>
      <w:r w:rsidR="003B64AC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3B64AC" w:rsidRPr="00806A32">
        <w:rPr>
          <w:rFonts w:ascii="Times New Roman" w:hAnsi="Times New Roman" w:cs="Times New Roman"/>
          <w:highlight w:val="yellow"/>
          <w:lang w:val="en-US"/>
        </w:rPr>
        <w:t>memiliki</w:t>
      </w:r>
      <w:proofErr w:type="spellEnd"/>
      <w:r w:rsidR="003B64AC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keterbatasan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pada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fitur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dan asset, di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dalam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godot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engine </w:t>
      </w:r>
      <w:proofErr w:type="spellStart"/>
      <w:r w:rsidR="00013C76" w:rsidRPr="00806A32">
        <w:rPr>
          <w:rFonts w:ascii="Times New Roman" w:hAnsi="Times New Roman" w:cs="Times New Roman"/>
          <w:highlight w:val="yellow"/>
          <w:lang w:val="en-US"/>
        </w:rPr>
        <w:t>adanya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3B64AC" w:rsidRPr="00806A32">
        <w:rPr>
          <w:rFonts w:ascii="Times New Roman" w:hAnsi="Times New Roman" w:cs="Times New Roman"/>
          <w:highlight w:val="yellow"/>
          <w:lang w:val="en-US"/>
        </w:rPr>
        <w:t>fitur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standar</w:t>
      </w:r>
      <w:proofErr w:type="spellEnd"/>
      <w:r w:rsidR="003B64AC" w:rsidRPr="00806A32">
        <w:rPr>
          <w:rFonts w:ascii="Times New Roman" w:hAnsi="Times New Roman" w:cs="Times New Roman"/>
          <w:highlight w:val="yellow"/>
          <w:lang w:val="en-US"/>
        </w:rPr>
        <w:t xml:space="preserve"> dan asset </w:t>
      </w:r>
      <w:proofErr w:type="spellStart"/>
      <w:r w:rsidR="003B64AC" w:rsidRPr="00806A32">
        <w:rPr>
          <w:rFonts w:ascii="Times New Roman" w:hAnsi="Times New Roman" w:cs="Times New Roman"/>
          <w:highlight w:val="yellow"/>
          <w:lang w:val="en-US"/>
        </w:rPr>
        <w:t>standar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 dan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dikembangkan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dengan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pembuatan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framework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sehingga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memiliki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fitur-fitur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lebih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lengkap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lagi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seperti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tersedianya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 xml:space="preserve"> template-template </w:t>
      </w:r>
      <w:proofErr w:type="spellStart"/>
      <w:r w:rsidR="00BA1D71" w:rsidRPr="00806A32">
        <w:rPr>
          <w:rFonts w:ascii="Times New Roman" w:hAnsi="Times New Roman" w:cs="Times New Roman"/>
          <w:highlight w:val="yellow"/>
          <w:lang w:val="en-US"/>
        </w:rPr>
        <w:t>permainan</w:t>
      </w:r>
      <w:proofErr w:type="spellEnd"/>
      <w:r w:rsidR="00BA1D71" w:rsidRPr="00806A32">
        <w:rPr>
          <w:rFonts w:ascii="Times New Roman" w:hAnsi="Times New Roman" w:cs="Times New Roman"/>
          <w:highlight w:val="yellow"/>
          <w:lang w:val="en-US"/>
        </w:rPr>
        <w:t>, VR, platformer</w:t>
      </w:r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="00013C76" w:rsidRPr="00806A32">
        <w:rPr>
          <w:rFonts w:ascii="Times New Roman" w:hAnsi="Times New Roman" w:cs="Times New Roman"/>
          <w:highlight w:val="yellow"/>
          <w:lang w:val="en-US"/>
        </w:rPr>
        <w:t>simulasi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>. Fitur-</w:t>
      </w:r>
      <w:proofErr w:type="spellStart"/>
      <w:r w:rsidR="00013C76" w:rsidRPr="00806A32">
        <w:rPr>
          <w:rFonts w:ascii="Times New Roman" w:hAnsi="Times New Roman" w:cs="Times New Roman"/>
          <w:highlight w:val="yellow"/>
          <w:lang w:val="en-US"/>
        </w:rPr>
        <w:t>fitur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 yang </w:t>
      </w:r>
      <w:proofErr w:type="spellStart"/>
      <w:r w:rsidR="00013C76" w:rsidRPr="00806A32">
        <w:rPr>
          <w:rFonts w:ascii="Times New Roman" w:hAnsi="Times New Roman" w:cs="Times New Roman"/>
          <w:highlight w:val="yellow"/>
          <w:lang w:val="en-US"/>
        </w:rPr>
        <w:t>ada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013C76" w:rsidRPr="00806A32">
        <w:rPr>
          <w:rFonts w:ascii="Times New Roman" w:hAnsi="Times New Roman" w:cs="Times New Roman"/>
          <w:highlight w:val="yellow"/>
          <w:lang w:val="en-US"/>
        </w:rPr>
        <w:t>dalam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 framework yang </w:t>
      </w:r>
      <w:proofErr w:type="spellStart"/>
      <w:r w:rsidR="00013C76" w:rsidRPr="00806A32">
        <w:rPr>
          <w:rFonts w:ascii="Times New Roman" w:hAnsi="Times New Roman" w:cs="Times New Roman"/>
          <w:highlight w:val="yellow"/>
          <w:lang w:val="en-US"/>
        </w:rPr>
        <w:t>dibuat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013C76" w:rsidRPr="00806A32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="00013C76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merupakan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Virtual Reality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diantara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nya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adalah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interaksi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lastRenderedPageBreak/>
        <w:t>terhadap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item (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mengambil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mengutak-atik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mengubah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), Gerakan badan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kita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(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Pindah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/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teleportasi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jalan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kaki / naik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kendaraan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), music,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layar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806A32" w:rsidRPr="00806A32">
        <w:rPr>
          <w:rFonts w:ascii="Times New Roman" w:hAnsi="Times New Roman" w:cs="Times New Roman"/>
          <w:highlight w:val="yellow"/>
          <w:lang w:val="en-US"/>
        </w:rPr>
        <w:t>sentuh</w:t>
      </w:r>
      <w:proofErr w:type="spellEnd"/>
      <w:r w:rsidR="00806A32" w:rsidRPr="00806A32">
        <w:rPr>
          <w:rFonts w:ascii="Times New Roman" w:hAnsi="Times New Roman" w:cs="Times New Roman"/>
          <w:highlight w:val="yellow"/>
          <w:lang w:val="en-US"/>
        </w:rPr>
        <w:t>.</w:t>
      </w:r>
      <w:r w:rsidR="00806A32">
        <w:rPr>
          <w:rFonts w:ascii="Times New Roman" w:hAnsi="Times New Roman" w:cs="Times New Roman"/>
          <w:lang w:val="en-US"/>
        </w:rPr>
        <w:t xml:space="preserve"> </w:t>
      </w:r>
    </w:p>
    <w:p w14:paraId="271EF560" w14:textId="29B0AA0B" w:rsidR="00E037B3" w:rsidRDefault="00806A32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F23C28">
        <w:rPr>
          <w:rFonts w:ascii="Times New Roman" w:hAnsi="Times New Roman" w:cs="Times New Roman"/>
          <w:highlight w:val="yellow"/>
          <w:lang w:val="en-US"/>
        </w:rPr>
        <w:t>F</w:t>
      </w:r>
      <w:r w:rsidR="00E037B3" w:rsidRPr="00F23C28">
        <w:rPr>
          <w:rFonts w:ascii="Times New Roman" w:hAnsi="Times New Roman" w:cs="Times New Roman"/>
          <w:highlight w:val="yellow"/>
          <w:lang w:val="en-US"/>
        </w:rPr>
        <w:t xml:space="preserve">ramework </w:t>
      </w:r>
      <w:r w:rsidRPr="00F23C28">
        <w:rPr>
          <w:rFonts w:ascii="Times New Roman" w:hAnsi="Times New Roman" w:cs="Times New Roman"/>
          <w:highlight w:val="yellow"/>
          <w:lang w:val="en-US"/>
        </w:rPr>
        <w:t xml:space="preserve">yang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dibuat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E037B3" w:rsidRPr="00F23C28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="00E037B3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E037B3" w:rsidRPr="00F23C28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="00E037B3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F23C28">
        <w:rPr>
          <w:rFonts w:ascii="Times New Roman" w:hAnsi="Times New Roman" w:cs="Times New Roman"/>
          <w:highlight w:val="yellow"/>
          <w:lang w:val="en-US"/>
        </w:rPr>
        <w:t xml:space="preserve">di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publikasikan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ke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vendor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aplikasi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sehingga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E037B3" w:rsidRPr="00F23C28">
        <w:rPr>
          <w:rFonts w:ascii="Times New Roman" w:hAnsi="Times New Roman" w:cs="Times New Roman"/>
          <w:highlight w:val="yellow"/>
          <w:lang w:val="en-US"/>
        </w:rPr>
        <w:t>mempermudah</w:t>
      </w:r>
      <w:proofErr w:type="spellEnd"/>
      <w:r w:rsidR="00E037B3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00E037B3" w:rsidRPr="00F23C28">
        <w:rPr>
          <w:rFonts w:ascii="Times New Roman" w:hAnsi="Times New Roman" w:cs="Times New Roman"/>
          <w:i/>
          <w:highlight w:val="yellow"/>
          <w:lang w:val="en-US"/>
        </w:rPr>
        <w:t xml:space="preserve">designer game </w:t>
      </w:r>
      <w:proofErr w:type="spellStart"/>
      <w:r w:rsidR="00E037B3" w:rsidRPr="00F23C28">
        <w:rPr>
          <w:rFonts w:ascii="Times New Roman" w:hAnsi="Times New Roman" w:cs="Times New Roman"/>
          <w:highlight w:val="yellow"/>
          <w:lang w:val="en-US"/>
        </w:rPr>
        <w:t>membuat</w:t>
      </w:r>
      <w:proofErr w:type="spellEnd"/>
      <w:r w:rsidR="00E037B3" w:rsidRPr="00F23C28">
        <w:rPr>
          <w:rFonts w:ascii="Times New Roman" w:hAnsi="Times New Roman" w:cs="Times New Roman"/>
          <w:highlight w:val="yellow"/>
          <w:lang w:val="en-US"/>
        </w:rPr>
        <w:t xml:space="preserve"> rancangan</w:t>
      </w:r>
      <w:r w:rsidR="00E037B3" w:rsidRPr="00F23C28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r w:rsidR="00E037B3" w:rsidRPr="00F23C28">
        <w:rPr>
          <w:rFonts w:ascii="Times New Roman" w:hAnsi="Times New Roman" w:cs="Times New Roman"/>
          <w:i/>
          <w:iCs/>
          <w:highlight w:val="yellow"/>
          <w:lang w:val="en-US"/>
        </w:rPr>
        <w:t>game</w:t>
      </w:r>
      <w:r w:rsidR="41629AA1" w:rsidRPr="00F23C28">
        <w:rPr>
          <w:rFonts w:ascii="Times New Roman" w:hAnsi="Times New Roman" w:cs="Times New Roman"/>
          <w:i/>
          <w:iCs/>
          <w:highlight w:val="yellow"/>
          <w:lang w:val="en-US"/>
        </w:rPr>
        <w:t xml:space="preserve"> </w:t>
      </w:r>
      <w:r w:rsidR="00E037B3" w:rsidRPr="00F23C28">
        <w:rPr>
          <w:rFonts w:ascii="Times New Roman" w:hAnsi="Times New Roman" w:cs="Times New Roman"/>
          <w:highlight w:val="yellow"/>
          <w:lang w:val="en-US"/>
        </w:rPr>
        <w:t>nya, yaitu hanya dengan mengunduh aplikasinya dan menambahkan fitur-fitur dalam rancangan</w:t>
      </w:r>
      <w:r w:rsidR="00E037B3" w:rsidRPr="00F23C28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r w:rsidR="00E037B3" w:rsidRPr="00F23C28">
        <w:rPr>
          <w:rFonts w:ascii="Times New Roman" w:hAnsi="Times New Roman" w:cs="Times New Roman"/>
          <w:i/>
          <w:iCs/>
          <w:highlight w:val="yellow"/>
          <w:lang w:val="en-US"/>
        </w:rPr>
        <w:t>game</w:t>
      </w:r>
      <w:r w:rsidR="008B890E" w:rsidRPr="00F23C28">
        <w:rPr>
          <w:rFonts w:ascii="Times New Roman" w:hAnsi="Times New Roman" w:cs="Times New Roman"/>
          <w:i/>
          <w:iCs/>
          <w:highlight w:val="yellow"/>
          <w:lang w:val="en-US"/>
        </w:rPr>
        <w:t xml:space="preserve"> </w:t>
      </w:r>
      <w:r w:rsidR="00E037B3" w:rsidRPr="00F23C28">
        <w:rPr>
          <w:rFonts w:ascii="Times New Roman" w:hAnsi="Times New Roman" w:cs="Times New Roman"/>
          <w:highlight w:val="yellow"/>
          <w:lang w:val="en-US"/>
        </w:rPr>
        <w:t>nya secara bebas.</w:t>
      </w:r>
      <w:r w:rsidR="00E037B3">
        <w:rPr>
          <w:rFonts w:ascii="Times New Roman" w:hAnsi="Times New Roman" w:cs="Times New Roman"/>
          <w:lang w:val="en-US"/>
        </w:rPr>
        <w:t xml:space="preserve"> </w:t>
      </w:r>
    </w:p>
    <w:p w14:paraId="0774463A" w14:textId="4F3836F6" w:rsidR="008F4153" w:rsidRDefault="008F415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Diharapkan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dengan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adanya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framework yang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tidak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berbayar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membantu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F23C28">
        <w:rPr>
          <w:rFonts w:ascii="Times New Roman" w:hAnsi="Times New Roman" w:cs="Times New Roman"/>
          <w:highlight w:val="yellow"/>
          <w:lang w:val="en-US"/>
        </w:rPr>
        <w:t xml:space="preserve">designer </w:t>
      </w:r>
      <w:proofErr w:type="spellStart"/>
      <w:r w:rsidRPr="00F23C28">
        <w:rPr>
          <w:rFonts w:ascii="Times New Roman" w:hAnsi="Times New Roman" w:cs="Times New Roman"/>
          <w:highlight w:val="yellow"/>
          <w:lang w:val="en-US"/>
        </w:rPr>
        <w:t>menciptakan</w:t>
      </w:r>
      <w:proofErr w:type="spellEnd"/>
      <w:r w:rsidRPr="00F23C28">
        <w:rPr>
          <w:rFonts w:ascii="Times New Roman" w:hAnsi="Times New Roman" w:cs="Times New Roman"/>
          <w:highlight w:val="yellow"/>
          <w:lang w:val="en-US"/>
        </w:rPr>
        <w:t xml:space="preserve"> game</w:t>
      </w:r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yang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membantu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banyak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orang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misalnya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game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pembelajaran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, game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simulasi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u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ntuk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dunia Pendidikan </w:t>
      </w:r>
      <w:proofErr w:type="spellStart"/>
      <w:r w:rsidR="00B81982" w:rsidRPr="00F23C28">
        <w:rPr>
          <w:rFonts w:ascii="Times New Roman" w:hAnsi="Times New Roman" w:cs="Times New Roman"/>
          <w:highlight w:val="yellow"/>
          <w:lang w:val="en-US"/>
        </w:rPr>
        <w:t>dengan</w:t>
      </w:r>
      <w:proofErr w:type="spellEnd"/>
      <w:r w:rsidR="00B81982" w:rsidRPr="00F23C28">
        <w:rPr>
          <w:rFonts w:ascii="Times New Roman" w:hAnsi="Times New Roman" w:cs="Times New Roman"/>
          <w:highlight w:val="yellow"/>
          <w:lang w:val="en-US"/>
        </w:rPr>
        <w:t xml:space="preserve"> gratis.</w:t>
      </w:r>
    </w:p>
    <w:p w14:paraId="69B8256F" w14:textId="77777777" w:rsidR="00E037B3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ari uraian diatas dapat di simpulkan bahwa pokok permasalahan dibuatnya rancangan </w:t>
      </w:r>
      <w:r w:rsidRPr="5E9FD45A">
        <w:rPr>
          <w:rFonts w:ascii="Times New Roman" w:hAnsi="Times New Roman" w:cs="Times New Roman"/>
          <w:i/>
          <w:lang w:val="en-US"/>
        </w:rPr>
        <w:t>framework g</w:t>
      </w:r>
      <w:r>
        <w:rPr>
          <w:rFonts w:ascii="Times New Roman" w:hAnsi="Times New Roman" w:cs="Times New Roman"/>
          <w:lang w:val="en-US"/>
        </w:rPr>
        <w:t xml:space="preserve">ame </w:t>
      </w:r>
      <w:proofErr w:type="gramStart"/>
      <w:r>
        <w:rPr>
          <w:rFonts w:ascii="Times New Roman" w:hAnsi="Times New Roman" w:cs="Times New Roman"/>
          <w:lang w:val="en-US"/>
        </w:rPr>
        <w:t>adalah :</w:t>
      </w:r>
      <w:proofErr w:type="gramEnd"/>
    </w:p>
    <w:p w14:paraId="5BF66822" w14:textId="3015361B" w:rsidR="006B6F52" w:rsidRPr="00420851" w:rsidRDefault="00E037B3" w:rsidP="5E9FD45A">
      <w:pPr>
        <w:pStyle w:val="ListParagraph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mudah </w:t>
      </w:r>
      <w:r w:rsidRPr="5E9FD45A">
        <w:rPr>
          <w:rFonts w:ascii="Times New Roman" w:hAnsi="Times New Roman" w:cs="Times New Roman"/>
          <w:i/>
          <w:lang w:val="id-ID"/>
        </w:rPr>
        <w:t>designer</w:t>
      </w:r>
      <w:r w:rsidRPr="5E9FD45A">
        <w:rPr>
          <w:rFonts w:ascii="Times New Roman" w:hAnsi="Times New Roman" w:cs="Times New Roman"/>
          <w:lang w:val="id-ID"/>
        </w:rPr>
        <w:t xml:space="preserve"> </w:t>
      </w:r>
      <w:r w:rsidRPr="5E9FD45A">
        <w:rPr>
          <w:rFonts w:ascii="Times New Roman" w:hAnsi="Times New Roman" w:cs="Times New Roman"/>
          <w:i/>
          <w:lang w:val="id-ID"/>
        </w:rPr>
        <w:t xml:space="preserve">game </w:t>
      </w:r>
      <w:r w:rsidR="0333AE78" w:rsidRPr="5E9FD45A">
        <w:rPr>
          <w:rFonts w:ascii="Times New Roman" w:hAnsi="Times New Roman" w:cs="Times New Roman"/>
          <w:lang w:val="id-ID"/>
        </w:rPr>
        <w:t xml:space="preserve">dalam </w:t>
      </w:r>
      <w:r w:rsidRPr="5E9FD45A">
        <w:rPr>
          <w:rFonts w:ascii="Times New Roman" w:hAnsi="Times New Roman" w:cs="Times New Roman"/>
          <w:lang w:val="id-ID"/>
        </w:rPr>
        <w:t xml:space="preserve">membuat rancangan </w:t>
      </w:r>
      <w:r w:rsidR="0333AE78" w:rsidRPr="5E9FD45A">
        <w:rPr>
          <w:rFonts w:ascii="Times New Roman" w:hAnsi="Times New Roman" w:cs="Times New Roman"/>
          <w:lang w:val="id-ID"/>
        </w:rPr>
        <w:t xml:space="preserve">dan konstruksi </w:t>
      </w:r>
      <w:r w:rsidRPr="5E9FD45A">
        <w:rPr>
          <w:rFonts w:ascii="Times New Roman" w:hAnsi="Times New Roman" w:cs="Times New Roman"/>
          <w:i/>
          <w:lang w:val="id-ID"/>
        </w:rPr>
        <w:t xml:space="preserve">game </w:t>
      </w:r>
      <w:r w:rsidRPr="5E9FD45A">
        <w:rPr>
          <w:rFonts w:ascii="Times New Roman" w:hAnsi="Times New Roman" w:cs="Times New Roman"/>
          <w:lang w:val="id-ID"/>
        </w:rPr>
        <w:t xml:space="preserve">yang </w:t>
      </w:r>
      <w:r w:rsidR="0333AE78" w:rsidRPr="5E9FD45A">
        <w:rPr>
          <w:rFonts w:ascii="Times New Roman" w:hAnsi="Times New Roman" w:cs="Times New Roman"/>
          <w:lang w:val="id-ID"/>
        </w:rPr>
        <w:t>akan mereka buat</w:t>
      </w:r>
    </w:p>
    <w:p w14:paraId="296D0BFF" w14:textId="7BE5AAE1" w:rsidR="311D3151" w:rsidRDefault="311D3151" w:rsidP="5E9FD45A">
      <w:pPr>
        <w:pStyle w:val="ListParagraph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ngurangi </w:t>
      </w:r>
      <w:r w:rsidRPr="5E9FD45A">
        <w:rPr>
          <w:rFonts w:ascii="Times New Roman" w:hAnsi="Times New Roman" w:cs="Times New Roman"/>
          <w:i/>
          <w:iCs/>
          <w:lang w:val="id-ID"/>
        </w:rPr>
        <w:t>cost</w:t>
      </w:r>
      <w:r w:rsidRPr="5E9FD45A">
        <w:rPr>
          <w:rFonts w:ascii="Times New Roman" w:hAnsi="Times New Roman" w:cs="Times New Roman"/>
          <w:lang w:val="id-ID"/>
        </w:rPr>
        <w:t xml:space="preserve"> pengeluaran </w:t>
      </w:r>
      <w:r w:rsidRPr="5E9FD45A">
        <w:rPr>
          <w:rFonts w:ascii="Times New Roman" w:hAnsi="Times New Roman" w:cs="Times New Roman"/>
          <w:i/>
          <w:iCs/>
          <w:lang w:val="id-ID"/>
        </w:rPr>
        <w:t xml:space="preserve">designer game </w:t>
      </w:r>
    </w:p>
    <w:p w14:paraId="6899B1F8" w14:textId="207D0D54" w:rsidR="7A9B1498" w:rsidRDefault="7A9B1498" w:rsidP="5E9FD45A">
      <w:pPr>
        <w:pStyle w:val="ListParagraph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mudah kinerja </w:t>
      </w:r>
      <w:r w:rsidRPr="5E9FD45A">
        <w:rPr>
          <w:rFonts w:ascii="Times New Roman" w:hAnsi="Times New Roman" w:cs="Times New Roman"/>
          <w:i/>
          <w:iCs/>
          <w:lang w:val="id-ID"/>
        </w:rPr>
        <w:t xml:space="preserve">designer game </w:t>
      </w:r>
      <w:r w:rsidRPr="5E9FD45A">
        <w:rPr>
          <w:rFonts w:ascii="Times New Roman" w:hAnsi="Times New Roman" w:cs="Times New Roman"/>
          <w:lang w:val="id-ID"/>
        </w:rPr>
        <w:t xml:space="preserve">untuk mengembangkan </w:t>
      </w:r>
      <w:r w:rsidR="4B6B58B2" w:rsidRPr="5E9FD45A">
        <w:rPr>
          <w:rFonts w:ascii="Times New Roman" w:hAnsi="Times New Roman" w:cs="Times New Roman"/>
          <w:i/>
          <w:iCs/>
          <w:lang w:val="id-ID"/>
        </w:rPr>
        <w:t>game</w:t>
      </w:r>
      <w:r w:rsidR="4B6B58B2" w:rsidRPr="5E9FD45A">
        <w:rPr>
          <w:rFonts w:ascii="Times New Roman" w:hAnsi="Times New Roman" w:cs="Times New Roman"/>
          <w:lang w:val="id-ID"/>
        </w:rPr>
        <w:t xml:space="preserve"> yang mereka buat</w:t>
      </w:r>
    </w:p>
    <w:p w14:paraId="2A1A2C15" w14:textId="49CA2762" w:rsidR="22325B19" w:rsidRPr="007736D4" w:rsidRDefault="22325B19" w:rsidP="5E9FD45A">
      <w:pPr>
        <w:pStyle w:val="ListParagraph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cepat proses pembuatan </w:t>
      </w:r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r w:rsidRPr="5E9FD45A">
        <w:rPr>
          <w:rFonts w:ascii="Times New Roman" w:hAnsi="Times New Roman" w:cs="Times New Roman"/>
          <w:lang w:val="id-ID"/>
        </w:rPr>
        <w:t xml:space="preserve"> bagi para </w:t>
      </w:r>
      <w:r w:rsidRPr="5E9FD45A">
        <w:rPr>
          <w:rFonts w:ascii="Times New Roman" w:hAnsi="Times New Roman" w:cs="Times New Roman"/>
          <w:i/>
          <w:iCs/>
          <w:lang w:val="id-ID"/>
        </w:rPr>
        <w:t>developer</w:t>
      </w:r>
      <w:r w:rsidRPr="5E9FD45A">
        <w:rPr>
          <w:rFonts w:ascii="Times New Roman" w:hAnsi="Times New Roman" w:cs="Times New Roman"/>
          <w:lang w:val="id-ID"/>
        </w:rPr>
        <w:t xml:space="preserve"> </w:t>
      </w:r>
      <w:r w:rsidR="7B8E0F64" w:rsidRPr="5E9FD45A">
        <w:rPr>
          <w:rFonts w:ascii="Times New Roman" w:hAnsi="Times New Roman" w:cs="Times New Roman"/>
          <w:lang w:val="id-ID"/>
        </w:rPr>
        <w:t xml:space="preserve">dan </w:t>
      </w:r>
      <w:r w:rsidR="7B8E0F64" w:rsidRPr="5E9FD45A">
        <w:rPr>
          <w:rFonts w:ascii="Times New Roman" w:hAnsi="Times New Roman" w:cs="Times New Roman"/>
          <w:i/>
          <w:iCs/>
          <w:lang w:val="id-ID"/>
        </w:rPr>
        <w:t>designer game</w:t>
      </w:r>
    </w:p>
    <w:p w14:paraId="6B55BACF" w14:textId="3AA15ECC" w:rsidR="007736D4" w:rsidRPr="00B81982" w:rsidRDefault="00B61F11" w:rsidP="5E9FD45A">
      <w:pPr>
        <w:pStyle w:val="ListParagraph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highlight w:val="yellow"/>
          <w:lang w:val="id-ID"/>
        </w:rPr>
      </w:pPr>
      <w:r w:rsidRPr="00B81982">
        <w:rPr>
          <w:rFonts w:ascii="Times New Roman" w:eastAsiaTheme="minorEastAsia" w:hAnsi="Times New Roman" w:cs="Times New Roman"/>
          <w:highlight w:val="yellow"/>
          <w:lang w:val="id-ID"/>
        </w:rPr>
        <w:t>Me</w:t>
      </w:r>
      <w:r w:rsidR="00336396" w:rsidRPr="00B81982">
        <w:rPr>
          <w:rFonts w:ascii="Times New Roman" w:eastAsiaTheme="minorEastAsia" w:hAnsi="Times New Roman" w:cs="Times New Roman"/>
          <w:highlight w:val="yellow"/>
          <w:lang w:val="id-ID"/>
        </w:rPr>
        <w:t>nyediakan</w:t>
      </w:r>
      <w:r w:rsidRPr="00B81982">
        <w:rPr>
          <w:rFonts w:ascii="Times New Roman" w:eastAsiaTheme="minorEastAsia" w:hAnsi="Times New Roman" w:cs="Times New Roman"/>
          <w:highlight w:val="yellow"/>
          <w:lang w:val="id-ID"/>
        </w:rPr>
        <w:t xml:space="preserve"> </w:t>
      </w:r>
      <w:r w:rsidR="00336396" w:rsidRPr="00B81982">
        <w:rPr>
          <w:rFonts w:ascii="Times New Roman" w:eastAsiaTheme="minorEastAsia" w:hAnsi="Times New Roman" w:cs="Times New Roman"/>
          <w:highlight w:val="yellow"/>
          <w:lang w:val="id-ID"/>
        </w:rPr>
        <w:t>dukungan</w:t>
      </w:r>
      <w:r w:rsidRPr="00B81982">
        <w:rPr>
          <w:rFonts w:ascii="Times New Roman" w:eastAsiaTheme="minorEastAsia" w:hAnsi="Times New Roman" w:cs="Times New Roman"/>
          <w:highlight w:val="yellow"/>
          <w:lang w:val="id-ID"/>
        </w:rPr>
        <w:t xml:space="preserve"> berbagai </w:t>
      </w:r>
      <w:r w:rsidR="00BB365B" w:rsidRPr="00B81982">
        <w:rPr>
          <w:rFonts w:ascii="Times New Roman" w:eastAsiaTheme="minorEastAsia" w:hAnsi="Times New Roman" w:cs="Times New Roman"/>
          <w:highlight w:val="yellow"/>
          <w:lang w:val="id-ID"/>
        </w:rPr>
        <w:t>tipe permainan</w:t>
      </w:r>
      <w:r w:rsidR="008F4D8A" w:rsidRPr="00B81982">
        <w:rPr>
          <w:rFonts w:ascii="Times New Roman" w:eastAsiaTheme="minorEastAsia" w:hAnsi="Times New Roman" w:cs="Times New Roman"/>
          <w:highlight w:val="yellow"/>
          <w:lang w:val="id-ID"/>
        </w:rPr>
        <w:t>,</w:t>
      </w:r>
      <w:r w:rsidR="00BB365B" w:rsidRPr="00B81982">
        <w:rPr>
          <w:rFonts w:ascii="Times New Roman" w:eastAsiaTheme="minorEastAsia" w:hAnsi="Times New Roman" w:cs="Times New Roman"/>
          <w:highlight w:val="yellow"/>
          <w:lang w:val="id-ID"/>
        </w:rPr>
        <w:t xml:space="preserve"> cara bermain</w:t>
      </w:r>
      <w:r w:rsidR="008F4D8A" w:rsidRPr="00B81982">
        <w:rPr>
          <w:rFonts w:ascii="Times New Roman" w:eastAsiaTheme="minorEastAsia" w:hAnsi="Times New Roman" w:cs="Times New Roman"/>
          <w:highlight w:val="yellow"/>
          <w:lang w:val="id-ID"/>
        </w:rPr>
        <w:t>,</w:t>
      </w:r>
      <w:r w:rsidR="00A42849" w:rsidRPr="00B81982">
        <w:rPr>
          <w:rFonts w:ascii="Times New Roman" w:eastAsiaTheme="minorEastAsia" w:hAnsi="Times New Roman" w:cs="Times New Roman"/>
          <w:highlight w:val="yellow"/>
          <w:lang w:val="id-ID"/>
        </w:rPr>
        <w:t xml:space="preserve"> jenis </w:t>
      </w:r>
      <w:r w:rsidR="00B26EAB" w:rsidRPr="00B81982">
        <w:rPr>
          <w:rFonts w:ascii="Times New Roman" w:eastAsiaTheme="minorEastAsia" w:hAnsi="Times New Roman" w:cs="Times New Roman"/>
          <w:highlight w:val="yellow"/>
          <w:lang w:val="id-ID"/>
        </w:rPr>
        <w:t>layar (misalnya VR)</w:t>
      </w:r>
    </w:p>
    <w:p w14:paraId="5BBE935F" w14:textId="5E662450" w:rsidR="00B81982" w:rsidRPr="00B81982" w:rsidRDefault="00B81982" w:rsidP="5E9FD45A">
      <w:pPr>
        <w:pStyle w:val="ListParagraph"/>
        <w:numPr>
          <w:ilvl w:val="0"/>
          <w:numId w:val="16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highlight w:val="yellow"/>
          <w:lang w:val="id-ID"/>
        </w:rPr>
      </w:pPr>
      <w:proofErr w:type="spellStart"/>
      <w:r>
        <w:rPr>
          <w:rFonts w:ascii="Times New Roman" w:eastAsiaTheme="minorEastAsia" w:hAnsi="Times New Roman" w:cs="Times New Roman"/>
          <w:highlight w:val="yellow"/>
          <w:lang w:val="en-US"/>
        </w:rPr>
        <w:t>Membantu</w:t>
      </w:r>
      <w:proofErr w:type="spellEnd"/>
      <w:r>
        <w:rPr>
          <w:rFonts w:ascii="Times New Roman" w:eastAsiaTheme="minorEastAsia" w:hAnsi="Times New Roman" w:cs="Times New Roman"/>
          <w:highlight w:val="yellow"/>
          <w:lang w:val="en-US"/>
        </w:rPr>
        <w:t xml:space="preserve"> dunia Pendidikan </w:t>
      </w:r>
      <w:proofErr w:type="spellStart"/>
      <w:r>
        <w:rPr>
          <w:rFonts w:ascii="Times New Roman" w:eastAsiaTheme="minorEastAsia" w:hAnsi="Times New Roman" w:cs="Times New Roman"/>
          <w:highlight w:val="yellow"/>
          <w:lang w:val="en-US"/>
        </w:rPr>
        <w:t>memperoleh</w:t>
      </w:r>
      <w:proofErr w:type="spellEnd"/>
      <w:r>
        <w:rPr>
          <w:rFonts w:ascii="Times New Roman" w:eastAsiaTheme="minorEastAsia" w:hAnsi="Times New Roman" w:cs="Times New Roman"/>
          <w:highlight w:val="yellow"/>
          <w:lang w:val="en-US"/>
        </w:rPr>
        <w:t xml:space="preserve"> game </w:t>
      </w:r>
      <w:proofErr w:type="spellStart"/>
      <w:r>
        <w:rPr>
          <w:rFonts w:ascii="Times New Roman" w:eastAsiaTheme="minorEastAsia" w:hAnsi="Times New Roman" w:cs="Times New Roman"/>
          <w:highlight w:val="yellow"/>
          <w:lang w:val="en-US"/>
        </w:rPr>
        <w:t>simulasi</w:t>
      </w:r>
      <w:proofErr w:type="spellEnd"/>
      <w:r>
        <w:rPr>
          <w:rFonts w:ascii="Times New Roman" w:eastAsiaTheme="minorEastAsia" w:hAnsi="Times New Roman" w:cs="Times New Roman"/>
          <w:highlight w:val="yellow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highlight w:val="yellow"/>
          <w:lang w:val="en-US"/>
        </w:rPr>
        <w:t>pembelajaran</w:t>
      </w:r>
      <w:proofErr w:type="spellEnd"/>
      <w:r>
        <w:rPr>
          <w:rFonts w:ascii="Times New Roman" w:eastAsiaTheme="minorEastAsia" w:hAnsi="Times New Roman" w:cs="Times New Roman"/>
          <w:highlight w:val="yellow"/>
          <w:lang w:val="en-U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highlight w:val="yellow"/>
          <w:lang w:val="en-US"/>
        </w:rPr>
        <w:t>secara</w:t>
      </w:r>
      <w:proofErr w:type="spellEnd"/>
      <w:r>
        <w:rPr>
          <w:rFonts w:ascii="Times New Roman" w:eastAsiaTheme="minorEastAsia" w:hAnsi="Times New Roman" w:cs="Times New Roman"/>
          <w:highlight w:val="yellow"/>
          <w:lang w:val="en-US"/>
        </w:rPr>
        <w:t xml:space="preserve"> gratis </w:t>
      </w:r>
    </w:p>
    <w:p w14:paraId="1705C5BB" w14:textId="750DB488" w:rsidR="006B6F52" w:rsidRPr="000A732D" w:rsidRDefault="006B6F52" w:rsidP="006B6F52">
      <w:pPr>
        <w:pStyle w:val="Heading2"/>
        <w:numPr>
          <w:ilvl w:val="1"/>
          <w:numId w:val="14"/>
        </w:numPr>
        <w:ind w:left="360" w:hanging="450"/>
        <w:jc w:val="both"/>
        <w:rPr>
          <w:sz w:val="24"/>
          <w:szCs w:val="24"/>
        </w:rPr>
      </w:pPr>
      <w:r w:rsidRPr="000A732D">
        <w:rPr>
          <w:sz w:val="24"/>
          <w:szCs w:val="24"/>
        </w:rPr>
        <w:t>PERUMUSAN MASALAH</w:t>
      </w:r>
    </w:p>
    <w:p w14:paraId="537F678E" w14:textId="77777777" w:rsidR="006B6F52" w:rsidRPr="00420851" w:rsidRDefault="006B6F52" w:rsidP="006B6F52">
      <w:pPr>
        <w:spacing w:line="360" w:lineRule="auto"/>
        <w:ind w:left="360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59B49D82" w14:textId="77777777" w:rsidR="006B6F52" w:rsidRPr="00420851" w:rsidRDefault="006B6F52" w:rsidP="006B6F52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r w:rsidRPr="6FD8D656">
        <w:rPr>
          <w:rFonts w:ascii="Times New Roman" w:hAnsi="Times New Roman" w:cs="Times New Roman"/>
          <w:i/>
          <w:lang w:val="id-ID"/>
        </w:rPr>
        <w:t>framework</w:t>
      </w:r>
      <w:r w:rsidRPr="00420851">
        <w:rPr>
          <w:rFonts w:ascii="Times New Roman" w:hAnsi="Times New Roman" w:cs="Times New Roman"/>
          <w:lang w:val="id-ID"/>
        </w:rPr>
        <w:t xml:space="preserve"> untuk pembuatan</w:t>
      </w:r>
      <w:r w:rsidRPr="6FD8D656">
        <w:rPr>
          <w:rFonts w:ascii="Times New Roman" w:hAnsi="Times New Roman" w:cs="Times New Roman"/>
          <w:i/>
          <w:lang w:val="id-ID"/>
        </w:rPr>
        <w:t xml:space="preserve"> game </w:t>
      </w:r>
      <w:r w:rsidRPr="00420851">
        <w:rPr>
          <w:rFonts w:ascii="Times New Roman" w:hAnsi="Times New Roman" w:cs="Times New Roman"/>
          <w:lang w:val="id-ID"/>
        </w:rPr>
        <w:t>yang tidak berbayar</w:t>
      </w:r>
    </w:p>
    <w:p w14:paraId="010B65CA" w14:textId="77777777" w:rsidR="006B6F52" w:rsidRPr="00420851" w:rsidRDefault="006B6F52" w:rsidP="006B6F52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r w:rsidRPr="6FD8D656">
        <w:rPr>
          <w:rFonts w:ascii="Times New Roman" w:hAnsi="Times New Roman" w:cs="Times New Roman"/>
          <w:i/>
          <w:lang w:val="id-ID"/>
        </w:rPr>
        <w:t xml:space="preserve">game </w:t>
      </w:r>
      <w:r w:rsidRPr="00420851">
        <w:rPr>
          <w:rFonts w:ascii="Times New Roman" w:hAnsi="Times New Roman" w:cs="Times New Roman"/>
          <w:lang w:val="id-ID"/>
        </w:rPr>
        <w:t xml:space="preserve">ke dalam sebuah </w:t>
      </w:r>
      <w:r w:rsidRPr="6FD8D656">
        <w:rPr>
          <w:rFonts w:ascii="Times New Roman" w:hAnsi="Times New Roman" w:cs="Times New Roman"/>
          <w:i/>
          <w:lang w:val="id-ID"/>
        </w:rPr>
        <w:t xml:space="preserve">framework </w:t>
      </w:r>
    </w:p>
    <w:p w14:paraId="2D4C9687" w14:textId="77777777" w:rsidR="006B6F52" w:rsidRPr="00204111" w:rsidRDefault="006B6F52" w:rsidP="006B6F52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nya tuntutan pelanggaran hak cipta dan tuntutan aturan aturan pembuat </w:t>
      </w:r>
      <w:r w:rsidRPr="6FD8D656">
        <w:rPr>
          <w:rFonts w:ascii="Times New Roman" w:hAnsi="Times New Roman" w:cs="Times New Roman"/>
          <w:i/>
          <w:lang w:val="id-ID"/>
        </w:rPr>
        <w:t>framework</w:t>
      </w:r>
    </w:p>
    <w:p w14:paraId="6E378FF5" w14:textId="38F6EB22" w:rsidR="006B6F52" w:rsidRPr="000A732D" w:rsidRDefault="006B6F52" w:rsidP="006B6F52">
      <w:pPr>
        <w:pStyle w:val="ListParagraph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val="en-US" w:eastAsia="id-ID"/>
        </w:rPr>
      </w:pPr>
      <w:r w:rsidRPr="000A732D">
        <w:rPr>
          <w:rFonts w:ascii="Times New Roman" w:hAnsi="Times New Roman" w:cs="Times New Roman"/>
          <w:b/>
          <w:lang w:val="en-US" w:eastAsia="id-ID"/>
        </w:rPr>
        <w:t xml:space="preserve">BATASAN MASALAH </w:t>
      </w:r>
    </w:p>
    <w:p w14:paraId="649AAA51" w14:textId="77777777" w:rsidR="006B6F52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>Agar skripsi ini lebih terarah pada tujuan perancangan, maka diberikan batasan-batasan  sebagai berikut :</w:t>
      </w:r>
    </w:p>
    <w:p w14:paraId="1C84D4D9" w14:textId="33C036C5" w:rsidR="006B6F52" w:rsidRDefault="006B6F52" w:rsidP="006B6F52">
      <w:pPr>
        <w:pStyle w:val="ListParagraph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dari perancangan berupa sebuah </w:t>
      </w:r>
      <w:r w:rsidR="180C8D37" w:rsidRPr="6FD8D656">
        <w:rPr>
          <w:rFonts w:ascii="Times New Roman" w:hAnsi="Times New Roman" w:cs="Times New Roman"/>
          <w:i/>
          <w:iCs/>
          <w:lang w:val="en-US" w:eastAsia="id-ID"/>
        </w:rPr>
        <w:t>framework</w:t>
      </w:r>
      <w:r>
        <w:rPr>
          <w:rFonts w:ascii="Times New Roman" w:hAnsi="Times New Roman" w:cs="Times New Roman"/>
          <w:lang w:val="en-US" w:eastAsia="id-ID"/>
        </w:rPr>
        <w:t xml:space="preserve"> game </w:t>
      </w:r>
    </w:p>
    <w:p w14:paraId="2EE64021" w14:textId="77777777" w:rsidR="006B6F52" w:rsidRDefault="006B6F52" w:rsidP="006B6F52">
      <w:pPr>
        <w:pStyle w:val="ListParagraph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>Perancangan framework disertai sample game</w:t>
      </w:r>
    </w:p>
    <w:p w14:paraId="52370DC6" w14:textId="77777777" w:rsidR="006B6F52" w:rsidRDefault="006B6F52" w:rsidP="006B6F52">
      <w:pPr>
        <w:pStyle w:val="ListParagraph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lastRenderedPageBreak/>
        <w:t>Hasil perancangan terbatas</w:t>
      </w:r>
      <w:r>
        <w:rPr>
          <w:rFonts w:ascii="Times New Roman" w:hAnsi="Times New Roman" w:cs="Times New Roman"/>
          <w:lang w:val="en-US" w:eastAsia="id-ID"/>
        </w:rPr>
        <w:t xml:space="preserve"> pada sebuah framework game</w:t>
      </w:r>
    </w:p>
    <w:p w14:paraId="25185254" w14:textId="77777777" w:rsidR="006B6F52" w:rsidRPr="00C75FBE" w:rsidRDefault="006B6F52" w:rsidP="006B6F52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311B1B7C" w14:textId="067B3366" w:rsidR="006B6F52" w:rsidRPr="000A732D" w:rsidRDefault="006B6F52" w:rsidP="006B6F52">
      <w:pPr>
        <w:pStyle w:val="ListParagraph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0A732D">
        <w:rPr>
          <w:rFonts w:ascii="Times New Roman" w:hAnsi="Times New Roman" w:cs="Times New Roman"/>
          <w:b/>
          <w:lang w:eastAsia="id-ID"/>
        </w:rPr>
        <w:t>T</w:t>
      </w:r>
      <w:r>
        <w:rPr>
          <w:rFonts w:ascii="Times New Roman" w:hAnsi="Times New Roman" w:cs="Times New Roman"/>
          <w:b/>
          <w:lang w:eastAsia="id-ID"/>
        </w:rPr>
        <w:t>UJUAN PENELITIAN</w:t>
      </w:r>
    </w:p>
    <w:p w14:paraId="77FA3C02" w14:textId="77777777" w:rsidR="006B6F52" w:rsidRPr="007D01CB" w:rsidRDefault="006B6F52" w:rsidP="006B6F52">
      <w:pPr>
        <w:spacing w:after="0" w:line="360" w:lineRule="auto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r w:rsidRPr="007D01CB">
        <w:rPr>
          <w:rFonts w:ascii="Times New Roman" w:hAnsi="Times New Roman" w:cs="Times New Roman"/>
          <w:lang w:eastAsia="id-ID"/>
        </w:rPr>
        <w:t>Berdasarkan rumusan masalah yang ada, maka tujuan dari pe</w:t>
      </w:r>
      <w:r>
        <w:rPr>
          <w:rFonts w:ascii="Times New Roman" w:hAnsi="Times New Roman" w:cs="Times New Roman"/>
          <w:lang w:val="en-US" w:eastAsia="id-ID"/>
        </w:rPr>
        <w:t>rancangan</w:t>
      </w:r>
      <w:r w:rsidRPr="007D01CB">
        <w:rPr>
          <w:rFonts w:ascii="Times New Roman" w:hAnsi="Times New Roman" w:cs="Times New Roman"/>
          <w:lang w:eastAsia="id-ID"/>
        </w:rPr>
        <w:t xml:space="preserve"> ini adalah:</w:t>
      </w:r>
    </w:p>
    <w:p w14:paraId="55DD225E" w14:textId="77777777" w:rsidR="006B6F52" w:rsidRPr="007D01CB" w:rsidRDefault="006B6F52" w:rsidP="006B6F52">
      <w:pPr>
        <w:pStyle w:val="ListParagraph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 xml:space="preserve">Merancang </w:t>
      </w:r>
      <w:r w:rsidRPr="5E9FD45A">
        <w:rPr>
          <w:rFonts w:ascii="Times New Roman" w:hAnsi="Times New Roman" w:cs="Times New Roman"/>
          <w:i/>
          <w:lang w:val="en-US"/>
        </w:rPr>
        <w:t>Framework game</w:t>
      </w:r>
      <w:r>
        <w:rPr>
          <w:rFonts w:ascii="Times New Roman" w:hAnsi="Times New Roman" w:cs="Times New Roman"/>
          <w:lang w:val="en-US"/>
        </w:rPr>
        <w:t xml:space="preserve"> bernama Hexagon engine</w:t>
      </w:r>
    </w:p>
    <w:p w14:paraId="1F7C63EA" w14:textId="77777777" w:rsidR="006B6F52" w:rsidRPr="00AC10CC" w:rsidRDefault="006B6F52" w:rsidP="006B6F52">
      <w:pPr>
        <w:pStyle w:val="ListParagraph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 w:eastAsia="id-ID"/>
        </w:rPr>
        <w:t xml:space="preserve">Membantu para </w:t>
      </w:r>
      <w:r w:rsidRPr="5E9FD45A">
        <w:rPr>
          <w:rFonts w:ascii="Times New Roman" w:hAnsi="Times New Roman" w:cs="Times New Roman"/>
          <w:i/>
          <w:lang w:val="en-US" w:eastAsia="id-ID"/>
        </w:rPr>
        <w:t>designer game</w:t>
      </w:r>
      <w:r>
        <w:rPr>
          <w:rFonts w:ascii="Times New Roman" w:hAnsi="Times New Roman" w:cs="Times New Roman"/>
          <w:lang w:val="en-US" w:eastAsia="id-ID"/>
        </w:rPr>
        <w:t xml:space="preserve"> untuk dapat menciptakan gamenya sendiri dengan free</w:t>
      </w:r>
    </w:p>
    <w:p w14:paraId="0211D3D7" w14:textId="77777777" w:rsidR="006B6F52" w:rsidRPr="000A732D" w:rsidRDefault="006B6F52" w:rsidP="006B6F52">
      <w:pPr>
        <w:pStyle w:val="ListParagraph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 w:eastAsia="id-ID"/>
        </w:rPr>
        <w:t>Memanfaatkan</w:t>
      </w:r>
      <w:r w:rsidRPr="5E9FD45A">
        <w:rPr>
          <w:rFonts w:ascii="Times New Roman" w:hAnsi="Times New Roman" w:cs="Times New Roman"/>
          <w:i/>
          <w:lang w:val="en-US" w:eastAsia="id-ID"/>
        </w:rPr>
        <w:t xml:space="preserve"> loop hole </w:t>
      </w:r>
      <w:r>
        <w:rPr>
          <w:rFonts w:ascii="Times New Roman" w:hAnsi="Times New Roman" w:cs="Times New Roman"/>
          <w:lang w:val="en-US" w:eastAsia="id-ID"/>
        </w:rPr>
        <w:t xml:space="preserve">supaya tidak terkena pelanggaran </w:t>
      </w:r>
      <w:r w:rsidRPr="5E9FD45A">
        <w:rPr>
          <w:rFonts w:ascii="Times New Roman" w:hAnsi="Times New Roman" w:cs="Times New Roman"/>
          <w:i/>
          <w:lang w:val="en-US" w:eastAsia="id-ID"/>
        </w:rPr>
        <w:t>copyright</w:t>
      </w:r>
    </w:p>
    <w:p w14:paraId="2D31036D" w14:textId="04CC6F5E" w:rsidR="61471861" w:rsidRDefault="61471861" w:rsidP="5E9FD45A">
      <w:pPr>
        <w:pStyle w:val="ListParagraph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lang w:val="en-US" w:eastAsia="id-ID"/>
        </w:rPr>
      </w:pPr>
      <w:r w:rsidRPr="15D0C886">
        <w:rPr>
          <w:rFonts w:ascii="Times New Roman" w:hAnsi="Times New Roman" w:cs="Times New Roman"/>
          <w:lang w:val="en-US" w:eastAsia="id-ID"/>
        </w:rPr>
        <w:t xml:space="preserve">Mempermudah kinerja para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 xml:space="preserve">designer </w:t>
      </w:r>
      <w:r w:rsidRPr="15D0C886">
        <w:rPr>
          <w:rFonts w:ascii="Times New Roman" w:hAnsi="Times New Roman" w:cs="Times New Roman"/>
          <w:lang w:val="en-US" w:eastAsia="id-ID"/>
        </w:rPr>
        <w:t xml:space="preserve">dan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 xml:space="preserve">developer game </w:t>
      </w:r>
      <w:r w:rsidRPr="15D0C886">
        <w:rPr>
          <w:rFonts w:ascii="Times New Roman" w:hAnsi="Times New Roman" w:cs="Times New Roman"/>
          <w:lang w:val="en-US" w:eastAsia="id-ID"/>
        </w:rPr>
        <w:t xml:space="preserve">dalam merancang dan </w:t>
      </w:r>
      <w:r w:rsidR="769EA5EE" w:rsidRPr="15D0C886">
        <w:rPr>
          <w:rFonts w:ascii="Times New Roman" w:hAnsi="Times New Roman" w:cs="Times New Roman"/>
          <w:lang w:val="en-US" w:eastAsia="id-ID"/>
        </w:rPr>
        <w:t xml:space="preserve">mengembangkan </w:t>
      </w:r>
      <w:r w:rsidR="769EA5EE" w:rsidRPr="15D0C886">
        <w:rPr>
          <w:rFonts w:ascii="Times New Roman" w:hAnsi="Times New Roman" w:cs="Times New Roman"/>
          <w:i/>
          <w:iCs/>
          <w:lang w:val="en-US" w:eastAsia="id-ID"/>
        </w:rPr>
        <w:t>game</w:t>
      </w:r>
      <w:r w:rsidR="769EA5EE" w:rsidRPr="15D0C886">
        <w:rPr>
          <w:rFonts w:ascii="Times New Roman" w:hAnsi="Times New Roman" w:cs="Times New Roman"/>
          <w:lang w:val="en-US" w:eastAsia="id-ID"/>
        </w:rPr>
        <w:t xml:space="preserve"> yang mereka ingin buat</w:t>
      </w:r>
    </w:p>
    <w:p w14:paraId="1977C3BA" w14:textId="425A394A" w:rsidR="5A0F7C54" w:rsidRDefault="5A0F7C54" w:rsidP="15D0C886">
      <w:pPr>
        <w:pStyle w:val="ListParagraph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lang w:val="en-US" w:eastAsia="id-ID"/>
        </w:rPr>
      </w:pPr>
      <w:r w:rsidRPr="15D0C886">
        <w:rPr>
          <w:rFonts w:ascii="Times New Roman" w:hAnsi="Times New Roman" w:cs="Times New Roman"/>
          <w:lang w:val="en-US" w:eastAsia="id-ID"/>
        </w:rPr>
        <w:t>Memberikan</w:t>
      </w:r>
      <w:r w:rsidR="78F9CEEA" w:rsidRPr="15D0C886">
        <w:rPr>
          <w:rFonts w:ascii="Times New Roman" w:hAnsi="Times New Roman" w:cs="Times New Roman"/>
          <w:lang w:val="en-US" w:eastAsia="id-ID"/>
        </w:rPr>
        <w:t xml:space="preserve"> </w:t>
      </w:r>
      <w:r w:rsidRPr="15D0C886">
        <w:rPr>
          <w:rFonts w:ascii="Times New Roman" w:hAnsi="Times New Roman" w:cs="Times New Roman"/>
          <w:lang w:val="en-US" w:eastAsia="id-ID"/>
        </w:rPr>
        <w:t>sebuah</w:t>
      </w:r>
      <w:r w:rsidR="4945E0E2" w:rsidRPr="15D0C886">
        <w:rPr>
          <w:rFonts w:ascii="Times New Roman" w:hAnsi="Times New Roman" w:cs="Times New Roman"/>
          <w:lang w:val="en-US" w:eastAsia="id-ID"/>
        </w:rPr>
        <w:t xml:space="preserve">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>framework</w:t>
      </w:r>
      <w:r w:rsidRPr="15D0C886">
        <w:rPr>
          <w:rFonts w:ascii="Times New Roman" w:hAnsi="Times New Roman" w:cs="Times New Roman"/>
          <w:lang w:val="en-US" w:eastAsia="id-ID"/>
        </w:rPr>
        <w:t xml:space="preserve"> yang dapat di kustomisasi </w:t>
      </w:r>
      <w:r w:rsidR="48D71838" w:rsidRPr="15D0C886">
        <w:rPr>
          <w:rFonts w:ascii="Times New Roman" w:hAnsi="Times New Roman" w:cs="Times New Roman"/>
          <w:lang w:val="en-US" w:eastAsia="id-ID"/>
        </w:rPr>
        <w:t xml:space="preserve">para </w:t>
      </w:r>
      <w:r w:rsidR="48D71838" w:rsidRPr="15D0C886">
        <w:rPr>
          <w:rFonts w:ascii="Times New Roman" w:hAnsi="Times New Roman" w:cs="Times New Roman"/>
          <w:i/>
          <w:iCs/>
          <w:lang w:val="en-US" w:eastAsia="id-ID"/>
        </w:rPr>
        <w:t>designer game,</w:t>
      </w:r>
      <w:r w:rsidR="48D71838" w:rsidRPr="15D0C886">
        <w:rPr>
          <w:rFonts w:ascii="Times New Roman" w:hAnsi="Times New Roman" w:cs="Times New Roman"/>
          <w:lang w:val="en-US" w:eastAsia="id-ID"/>
        </w:rPr>
        <w:t xml:space="preserve"> sesuai dengan </w:t>
      </w:r>
      <w:r w:rsidR="722E70D9" w:rsidRPr="15D0C886">
        <w:rPr>
          <w:rFonts w:ascii="Times New Roman" w:hAnsi="Times New Roman" w:cs="Times New Roman"/>
          <w:lang w:val="en-US" w:eastAsia="id-ID"/>
        </w:rPr>
        <w:t>keinginan mereka</w:t>
      </w:r>
    </w:p>
    <w:p w14:paraId="00F88BB1" w14:textId="77777777" w:rsidR="006B6F52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A13BBB3" w14:textId="77777777" w:rsidR="006B6F52" w:rsidRPr="000A732D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214ADEB" w14:textId="77777777" w:rsidR="006B6F52" w:rsidRPr="00204111" w:rsidRDefault="006B6F52" w:rsidP="006B6F52">
      <w:pPr>
        <w:pStyle w:val="ListParagraph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D715C3">
        <w:rPr>
          <w:rFonts w:ascii="Times New Roman" w:hAnsi="Times New Roman" w:cs="Times New Roman"/>
          <w:b/>
          <w:lang w:eastAsia="id-ID"/>
        </w:rPr>
        <w:t>MANFAAT PENELITIAN</w:t>
      </w:r>
    </w:p>
    <w:p w14:paraId="2E60ECAF" w14:textId="77777777" w:rsidR="006B6F52" w:rsidRPr="007D01CB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>Hasil p</w:t>
      </w:r>
      <w:r>
        <w:rPr>
          <w:rFonts w:ascii="Times New Roman" w:hAnsi="Times New Roman" w:cs="Times New Roman"/>
          <w:lang w:val="en-US" w:eastAsia="id-ID"/>
        </w:rPr>
        <w:t>erancangan</w:t>
      </w:r>
      <w:r w:rsidRPr="007D01CB">
        <w:rPr>
          <w:rFonts w:ascii="Times New Roman" w:hAnsi="Times New Roman" w:cs="Times New Roman"/>
          <w:lang w:eastAsia="id-ID"/>
        </w:rPr>
        <w:t xml:space="preserve"> ini diharapkan dapat memberikan manfaat sebagai berikut:</w:t>
      </w:r>
    </w:p>
    <w:p w14:paraId="5764C705" w14:textId="77777777" w:rsidR="006B6F52" w:rsidRPr="007D01CB" w:rsidRDefault="006B6F52" w:rsidP="006B6F52">
      <w:pPr>
        <w:pStyle w:val="ListParagraph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 xml:space="preserve">Memberikan </w:t>
      </w:r>
      <w:r>
        <w:rPr>
          <w:rFonts w:ascii="Times New Roman" w:hAnsi="Times New Roman" w:cs="Times New Roman"/>
          <w:lang w:val="en-US" w:eastAsia="id-ID"/>
        </w:rPr>
        <w:t>kebebasan bagi para designer game untuk mengekpresikan rancangan gamenya.</w:t>
      </w:r>
    </w:p>
    <w:p w14:paraId="5033F5AA" w14:textId="587BC248" w:rsidR="006B6F52" w:rsidRDefault="006B6F52" w:rsidP="006B6F52">
      <w:pPr>
        <w:pStyle w:val="ListParagraph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r w:rsidRPr="5E9FD45A">
        <w:rPr>
          <w:rFonts w:ascii="Times New Roman" w:hAnsi="Times New Roman" w:cs="Times New Roman"/>
          <w:lang w:val="en-US" w:eastAsia="id-ID"/>
        </w:rPr>
        <w:t xml:space="preserve">Meringankan </w:t>
      </w:r>
      <w:r w:rsidR="68C5F3C3" w:rsidRPr="5E9FD45A">
        <w:rPr>
          <w:rFonts w:ascii="Times New Roman" w:hAnsi="Times New Roman" w:cs="Times New Roman"/>
          <w:i/>
          <w:iCs/>
          <w:lang w:val="en-US" w:eastAsia="id-ID"/>
        </w:rPr>
        <w:t xml:space="preserve">cost </w:t>
      </w:r>
      <w:r w:rsidR="68C5F3C3" w:rsidRPr="5E9FD45A">
        <w:rPr>
          <w:rFonts w:ascii="Times New Roman" w:hAnsi="Times New Roman" w:cs="Times New Roman"/>
          <w:lang w:val="en-US" w:eastAsia="id-ID"/>
        </w:rPr>
        <w:t xml:space="preserve">pengeluaran </w:t>
      </w:r>
      <w:r w:rsidRPr="5E9FD45A">
        <w:rPr>
          <w:rFonts w:ascii="Times New Roman" w:hAnsi="Times New Roman" w:cs="Times New Roman"/>
          <w:lang w:val="en-US" w:eastAsia="id-ID"/>
        </w:rPr>
        <w:t>pembuatan</w:t>
      </w:r>
      <w:r w:rsidRPr="5E9FD45A">
        <w:rPr>
          <w:rFonts w:ascii="Times New Roman" w:hAnsi="Times New Roman" w:cs="Times New Roman"/>
          <w:i/>
          <w:iCs/>
          <w:lang w:val="en-US" w:eastAsia="id-ID"/>
        </w:rPr>
        <w:t xml:space="preserve"> game</w:t>
      </w:r>
      <w:r w:rsidRPr="5E9FD45A">
        <w:rPr>
          <w:rFonts w:ascii="Times New Roman" w:hAnsi="Times New Roman" w:cs="Times New Roman"/>
          <w:lang w:val="en-US" w:eastAsia="id-ID"/>
        </w:rPr>
        <w:t xml:space="preserve"> bagi para designer game</w:t>
      </w:r>
      <w:r w:rsidRPr="5E9FD45A">
        <w:rPr>
          <w:rFonts w:ascii="Times New Roman" w:hAnsi="Times New Roman" w:cs="Times New Roman"/>
          <w:lang w:eastAsia="id-ID"/>
        </w:rPr>
        <w:t xml:space="preserve"> </w:t>
      </w:r>
      <w:r w:rsidR="26FC104B" w:rsidRPr="5E9FD45A">
        <w:rPr>
          <w:rFonts w:ascii="Times New Roman" w:hAnsi="Times New Roman" w:cs="Times New Roman"/>
          <w:lang w:eastAsia="id-ID"/>
        </w:rPr>
        <w:t xml:space="preserve">karena Hexagon engine adalah  </w:t>
      </w:r>
      <w:r w:rsidR="26FC104B" w:rsidRPr="5E9FD45A">
        <w:rPr>
          <w:rFonts w:ascii="Times New Roman" w:hAnsi="Times New Roman" w:cs="Times New Roman"/>
          <w:i/>
          <w:iCs/>
          <w:lang w:eastAsia="id-ID"/>
        </w:rPr>
        <w:t>framework game</w:t>
      </w:r>
      <w:r w:rsidR="26FC104B" w:rsidRPr="5E9FD45A">
        <w:rPr>
          <w:rFonts w:ascii="Times New Roman" w:hAnsi="Times New Roman" w:cs="Times New Roman"/>
          <w:lang w:eastAsia="id-ID"/>
        </w:rPr>
        <w:t xml:space="preserve"> yang </w:t>
      </w:r>
      <w:r w:rsidR="7E32EAC8" w:rsidRPr="5E9FD45A">
        <w:rPr>
          <w:rFonts w:ascii="Times New Roman" w:hAnsi="Times New Roman" w:cs="Times New Roman"/>
          <w:lang w:eastAsia="id-ID"/>
        </w:rPr>
        <w:t xml:space="preserve">tidak berbayar </w:t>
      </w:r>
      <w:r w:rsidR="7E32EAC8" w:rsidRPr="5E9FD45A">
        <w:rPr>
          <w:rFonts w:ascii="Times New Roman" w:hAnsi="Times New Roman" w:cs="Times New Roman"/>
          <w:i/>
          <w:iCs/>
          <w:lang w:eastAsia="id-ID"/>
        </w:rPr>
        <w:t>(free)</w:t>
      </w:r>
    </w:p>
    <w:p w14:paraId="79A95543" w14:textId="74645558" w:rsidR="008A40D5" w:rsidRPr="00204111" w:rsidRDefault="006B6F52" w:rsidP="006B6F52">
      <w:pPr>
        <w:pStyle w:val="ListParagraph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r w:rsidRPr="00204111">
        <w:rPr>
          <w:rFonts w:ascii="Times New Roman" w:hAnsi="Times New Roman" w:cs="Times New Roman"/>
          <w:lang w:val="en-US" w:eastAsia="id-ID"/>
        </w:rPr>
        <w:t>Memberikan informasi kepada masyarakat tentang framework pembuatan sebuah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Heading1"/>
      </w:pPr>
      <w:bookmarkStart w:id="2" w:name="_Toc60923040"/>
      <w:r w:rsidRPr="00420851">
        <w:lastRenderedPageBreak/>
        <w:t>BAB 2. TINJAUAN PUSTAKA</w:t>
      </w:r>
      <w:bookmarkEnd w:id="2"/>
    </w:p>
    <w:p w14:paraId="27AC3F82" w14:textId="23BC040F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r w:rsidRPr="15D0C886">
        <w:rPr>
          <w:rFonts w:ascii="Times New Roman" w:hAnsi="Times New Roman" w:cs="Times New Roman"/>
          <w:i/>
          <w:lang w:val="id-ID"/>
        </w:rPr>
        <w:t>game,</w:t>
      </w:r>
      <w:r w:rsidRPr="00420851">
        <w:rPr>
          <w:rFonts w:ascii="Times New Roman" w:hAnsi="Times New Roman" w:cs="Times New Roman"/>
          <w:lang w:val="id-ID"/>
        </w:rPr>
        <w:t xml:space="preserve"> menciptakan sebuah </w:t>
      </w:r>
      <w:r w:rsidRPr="15D0C886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>Untuk menciptakan sebuah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game,</w:t>
      </w:r>
      <w:r w:rsidR="00610B5B" w:rsidRPr="00420851">
        <w:rPr>
          <w:rFonts w:ascii="Times New Roman" w:hAnsi="Times New Roman" w:cs="Times New Roman"/>
          <w:lang w:val="id-ID"/>
        </w:rPr>
        <w:t xml:space="preserve"> selain </w:t>
      </w:r>
      <w:r w:rsidR="00610B5B" w:rsidRPr="15D0C886">
        <w:rPr>
          <w:rFonts w:ascii="Times New Roman" w:hAnsi="Times New Roman" w:cs="Times New Roman"/>
          <w:i/>
          <w:lang w:val="id-ID"/>
        </w:rPr>
        <w:t>budget</w:t>
      </w:r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engine </w:t>
      </w:r>
      <w:r w:rsidR="00610B5B" w:rsidRPr="00420851">
        <w:rPr>
          <w:rFonts w:ascii="Times New Roman" w:hAnsi="Times New Roman" w:cs="Times New Roman"/>
          <w:lang w:val="id-ID"/>
        </w:rPr>
        <w:t xml:space="preserve">penggereak atau media </w:t>
      </w:r>
      <w:r w:rsidR="00610B5B" w:rsidRPr="15D0C886">
        <w:rPr>
          <w:rFonts w:ascii="Times New Roman" w:hAnsi="Times New Roman" w:cs="Times New Roman"/>
          <w:i/>
          <w:iCs/>
          <w:lang w:val="id-ID"/>
        </w:rPr>
        <w:t>game</w:t>
      </w:r>
      <w:r w:rsidR="25048C8A" w:rsidRPr="15D0C886">
        <w:rPr>
          <w:rFonts w:ascii="Times New Roman" w:hAnsi="Times New Roman" w:cs="Times New Roman"/>
          <w:i/>
          <w:iCs/>
          <w:lang w:val="id-ID"/>
        </w:rPr>
        <w:t xml:space="preserve"> </w:t>
      </w:r>
      <w:r w:rsidR="00610B5B" w:rsidRPr="00420851">
        <w:rPr>
          <w:rFonts w:ascii="Times New Roman" w:hAnsi="Times New Roman" w:cs="Times New Roman"/>
          <w:lang w:val="id-ID"/>
        </w:rPr>
        <w:t>nya. Saat ini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engine – engine</w:t>
      </w:r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placeholder>
            <w:docPart w:val="79CD4FE6B32541B4AAF7E24BDE45FD30"/>
          </w:placeholder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placeholder>
            <w:docPart w:val="79CD4FE6B32541B4AAF7E24BDE45FD30"/>
          </w:placeholder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placeholder>
            <w:docPart w:val="79CD4FE6B32541B4AAF7E24BDE45FD30"/>
          </w:placeholder>
          <w:citation/>
        </w:sdtPr>
        <w:sdtEndPr/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placeholder>
            <w:docPart w:val="79CD4FE6B32541B4AAF7E24BDE45FD30"/>
          </w:placeholder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placeholder>
            <w:docPart w:val="79CD4FE6B32541B4AAF7E24BDE45FD30"/>
          </w:placeholder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placeholder>
            <w:docPart w:val="79CD4FE6B32541B4AAF7E24BDE45FD30"/>
          </w:placeholder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placeholder>
            <w:docPart w:val="79CD4FE6B32541B4AAF7E24BDE45FD30"/>
          </w:placeholder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placeholder>
            <w:docPart w:val="79CD4FE6B32541B4AAF7E24BDE45FD30"/>
          </w:placeholder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placeholder>
            <w:docPart w:val="79CD4FE6B32541B4AAF7E24BDE45FD30"/>
          </w:placeholder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placeholder>
            <w:docPart w:val="79CD4FE6B32541B4AAF7E24BDE45FD30"/>
          </w:placeholder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r w:rsidR="00887F6D" w:rsidRPr="15D0C886">
        <w:rPr>
          <w:rFonts w:ascii="Times New Roman" w:hAnsi="Times New Roman" w:cs="Times New Roman"/>
          <w:i/>
          <w:lang w:val="id-ID"/>
        </w:rPr>
        <w:t>game</w:t>
      </w:r>
      <w:r w:rsidR="00887F6D" w:rsidRPr="00420851">
        <w:rPr>
          <w:rFonts w:ascii="Times New Roman" w:hAnsi="Times New Roman" w:cs="Times New Roman"/>
          <w:lang w:val="id-ID"/>
        </w:rPr>
        <w:t xml:space="preserve"> ketika akan menciptakan</w:t>
      </w:r>
      <w:r w:rsidR="00887F6D"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r w:rsidR="00887F6D" w:rsidRPr="15D0C886">
        <w:rPr>
          <w:rFonts w:ascii="Times New Roman" w:hAnsi="Times New Roman" w:cs="Times New Roman"/>
          <w:i/>
          <w:lang w:val="id-ID"/>
        </w:rPr>
        <w:t xml:space="preserve">engine </w:t>
      </w:r>
      <w:r w:rsidR="00887F6D" w:rsidRPr="00420851">
        <w:rPr>
          <w:rFonts w:ascii="Times New Roman" w:hAnsi="Times New Roman" w:cs="Times New Roman"/>
          <w:lang w:val="id-ID"/>
        </w:rPr>
        <w:t xml:space="preserve">tersebut dan melakukan pemrograman yang akan memerlukan waktu yang lama dan panjang. Selain hal tersebut, ada beberapa konsekuensi yang dihadapi yaitu untuk properti-properti yang akan diletakan di dalamnya seperti musik, gambar, kodingan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Google Play</w:t>
      </w:r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>App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30567499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r w:rsidRPr="15D0C886">
        <w:rPr>
          <w:rFonts w:ascii="Times New Roman" w:hAnsi="Times New Roman" w:cs="Times New Roman"/>
          <w:i/>
          <w:lang w:val="id-ID"/>
        </w:rPr>
        <w:t xml:space="preserve">game </w:t>
      </w:r>
      <w:r w:rsidRPr="00420851">
        <w:rPr>
          <w:rFonts w:ascii="Times New Roman" w:hAnsi="Times New Roman" w:cs="Times New Roman"/>
          <w:lang w:val="id-ID"/>
        </w:rPr>
        <w:t>ingin mempercepat waktu pembuatan</w:t>
      </w:r>
      <w:r w:rsidRPr="15D0C886">
        <w:rPr>
          <w:rFonts w:ascii="Times New Roman" w:hAnsi="Times New Roman" w:cs="Times New Roman"/>
          <w:i/>
          <w:lang w:val="id-ID"/>
        </w:rPr>
        <w:t xml:space="preserve"> game,</w:t>
      </w:r>
      <w:r w:rsidRPr="00420851">
        <w:rPr>
          <w:rFonts w:ascii="Times New Roman" w:hAnsi="Times New Roman" w:cs="Times New Roman"/>
          <w:lang w:val="id-ID"/>
        </w:rPr>
        <w:t xml:space="preserve"> pembuat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 xml:space="preserve"> dapat menggunakan</w:t>
      </w:r>
      <w:r w:rsidRPr="15D0C886">
        <w:rPr>
          <w:rFonts w:ascii="Times New Roman" w:hAnsi="Times New Roman" w:cs="Times New Roman"/>
          <w:i/>
          <w:lang w:val="id-ID"/>
        </w:rPr>
        <w:t xml:space="preserve"> framework </w:t>
      </w:r>
      <w:r w:rsidRPr="00420851">
        <w:rPr>
          <w:rFonts w:ascii="Times New Roman" w:hAnsi="Times New Roman" w:cs="Times New Roman"/>
          <w:lang w:val="id-ID"/>
        </w:rPr>
        <w:t xml:space="preserve">yang disediakan yang dibangun diatas </w:t>
      </w:r>
      <w:r w:rsidRPr="15D0C886">
        <w:rPr>
          <w:rFonts w:ascii="Times New Roman" w:hAnsi="Times New Roman" w:cs="Times New Roman"/>
          <w:i/>
          <w:lang w:val="id-ID"/>
        </w:rPr>
        <w:t>engine-engine</w:t>
      </w:r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r w:rsidRPr="15D0C886">
        <w:rPr>
          <w:rFonts w:ascii="Times New Roman" w:hAnsi="Times New Roman" w:cs="Times New Roman"/>
          <w:i/>
          <w:lang w:val="id-ID"/>
        </w:rPr>
        <w:t>framework</w:t>
      </w:r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</w:t>
      </w:r>
      <w:r w:rsidRPr="15D0C886">
        <w:rPr>
          <w:rFonts w:ascii="Times New Roman" w:hAnsi="Times New Roman" w:cs="Times New Roman"/>
          <w:i/>
          <w:lang w:val="id-ID"/>
        </w:rPr>
        <w:t xml:space="preserve"> framework-framework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lang w:val="id-ID"/>
        </w:rPr>
        <w:t>d</w:t>
      </w:r>
      <w:r w:rsidR="3C2D8E02" w:rsidRPr="15D0C886">
        <w:rPr>
          <w:rFonts w:ascii="Times New Roman" w:hAnsi="Times New Roman" w:cs="Times New Roman"/>
          <w:lang w:val="id-ID"/>
        </w:rPr>
        <w:t xml:space="preserve">i </w:t>
      </w:r>
      <w:r w:rsidRPr="15D0C886">
        <w:rPr>
          <w:rFonts w:ascii="Times New Roman" w:hAnsi="Times New Roman" w:cs="Times New Roman"/>
          <w:lang w:val="id-ID"/>
        </w:rPr>
        <w:t>desain</w:t>
      </w:r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30059D45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Berangkat dari kenyataan diatas</w:t>
      </w:r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r w:rsidRPr="15D0C886">
        <w:rPr>
          <w:rFonts w:ascii="Times New Roman" w:hAnsi="Times New Roman" w:cs="Times New Roman"/>
          <w:i/>
          <w:lang w:val="id-ID"/>
        </w:rPr>
        <w:t>framework</w:t>
      </w:r>
      <w:r w:rsidRPr="00420851">
        <w:rPr>
          <w:rFonts w:ascii="Times New Roman" w:hAnsi="Times New Roman" w:cs="Times New Roman"/>
          <w:lang w:val="id-ID"/>
        </w:rPr>
        <w:t xml:space="preserve"> untuk pembuatan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>, dimana di dalam</w:t>
      </w:r>
      <w:r w:rsidRPr="15D0C886">
        <w:rPr>
          <w:rFonts w:ascii="Times New Roman" w:hAnsi="Times New Roman" w:cs="Times New Roman"/>
          <w:i/>
          <w:lang w:val="id-ID"/>
        </w:rPr>
        <w:t xml:space="preserve"> framework</w:t>
      </w:r>
      <w:r w:rsidRPr="00420851">
        <w:rPr>
          <w:rFonts w:ascii="Times New Roman" w:hAnsi="Times New Roman" w:cs="Times New Roman"/>
          <w:lang w:val="id-ID"/>
        </w:rPr>
        <w:t xml:space="preserve"> tersebut akan menyediakan berbagain rancangan </w:t>
      </w:r>
      <w:r w:rsidRPr="15D0C886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sehingga akan mempersingkat waktu pembuat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r w:rsidRPr="15D0C886">
        <w:rPr>
          <w:rFonts w:ascii="Times New Roman" w:hAnsi="Times New Roman" w:cs="Times New Roman"/>
          <w:i/>
          <w:lang w:val="id-ID"/>
        </w:rPr>
        <w:t>game. Framework</w:t>
      </w:r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</w:t>
      </w:r>
      <w:r w:rsidR="240A6160" w:rsidRPr="15D0C886">
        <w:rPr>
          <w:rFonts w:ascii="Times New Roman" w:hAnsi="Times New Roman" w:cs="Times New Roman"/>
          <w:i/>
          <w:iCs/>
          <w:lang w:val="id-ID"/>
        </w:rPr>
        <w:t>developer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i/>
          <w:lang w:val="id-ID"/>
        </w:rPr>
        <w:t>game</w:t>
      </w:r>
      <w:r w:rsidRPr="00420851">
        <w:rPr>
          <w:rFonts w:ascii="Times New Roman" w:hAnsi="Times New Roman" w:cs="Times New Roman"/>
          <w:lang w:val="id-ID"/>
        </w:rPr>
        <w:t xml:space="preserve"> dan dalam pengoperasiannya, para </w:t>
      </w:r>
      <w:r w:rsidR="6B671423" w:rsidRPr="15D0C886">
        <w:rPr>
          <w:rFonts w:ascii="Times New Roman" w:hAnsi="Times New Roman" w:cs="Times New Roman"/>
          <w:i/>
          <w:iCs/>
          <w:lang w:val="id-ID"/>
        </w:rPr>
        <w:t>developer</w:t>
      </w:r>
      <w:r w:rsidRPr="15D0C886">
        <w:rPr>
          <w:rFonts w:ascii="Times New Roman" w:hAnsi="Times New Roman" w:cs="Times New Roman"/>
          <w:i/>
          <w:lang w:val="id-ID"/>
        </w:rPr>
        <w:t xml:space="preserve"> game</w:t>
      </w:r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1C8EE246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framework yang dapat dibuat oleh penulis adalah </w:t>
      </w:r>
      <w:r w:rsidRPr="15D0C886">
        <w:rPr>
          <w:rFonts w:ascii="Times New Roman" w:hAnsi="Times New Roman" w:cs="Times New Roman"/>
          <w:lang w:val="id-ID"/>
        </w:rPr>
        <w:t>di</w:t>
      </w:r>
      <w:r w:rsidR="3891AEE8" w:rsidRPr="15D0C886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lang w:val="id-ID"/>
        </w:rPr>
        <w:t>dalam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i/>
          <w:lang w:val="id-ID"/>
        </w:rPr>
        <w:t xml:space="preserve">framework </w:t>
      </w:r>
      <w:r w:rsidRPr="00420851">
        <w:rPr>
          <w:rFonts w:ascii="Times New Roman" w:hAnsi="Times New Roman" w:cs="Times New Roman"/>
          <w:lang w:val="id-ID"/>
        </w:rPr>
        <w:t xml:space="preserve">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>Virtual Reality</w:t>
      </w:r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rancangan</w:t>
      </w:r>
      <w:r w:rsidRPr="15D0C886">
        <w:rPr>
          <w:rFonts w:ascii="Times New Roman" w:hAnsi="Times New Roman" w:cs="Times New Roman"/>
          <w:i/>
          <w:lang w:val="id-ID"/>
        </w:rPr>
        <w:t xml:space="preserve"> framework game</w:t>
      </w:r>
      <w:r w:rsidRPr="00420851">
        <w:rPr>
          <w:rFonts w:ascii="Times New Roman" w:hAnsi="Times New Roman" w:cs="Times New Roman"/>
          <w:lang w:val="id-ID"/>
        </w:rPr>
        <w:t xml:space="preserve"> dilaksanakan dengan mempelajari</w:t>
      </w:r>
      <w:r w:rsidRPr="15D0C886">
        <w:rPr>
          <w:rFonts w:ascii="Times New Roman" w:hAnsi="Times New Roman" w:cs="Times New Roman"/>
          <w:i/>
          <w:lang w:val="id-ID"/>
        </w:rPr>
        <w:t xml:space="preserve"> framework game</w:t>
      </w:r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</w:t>
      </w:r>
      <w:r w:rsidRPr="15D0C886">
        <w:rPr>
          <w:rFonts w:ascii="Times New Roman" w:hAnsi="Times New Roman" w:cs="Times New Roman"/>
          <w:i/>
          <w:lang w:val="id-ID"/>
        </w:rPr>
        <w:t xml:space="preserve"> framework</w:t>
      </w:r>
      <w:r w:rsidRPr="00420851">
        <w:rPr>
          <w:rFonts w:ascii="Times New Roman" w:hAnsi="Times New Roman" w:cs="Times New Roman"/>
          <w:lang w:val="id-ID"/>
        </w:rPr>
        <w:t xml:space="preserve"> untuk dapat dipakai dalam pembuatan</w:t>
      </w:r>
      <w:r w:rsidRPr="15D0C886">
        <w:rPr>
          <w:rFonts w:ascii="Times New Roman" w:hAnsi="Times New Roman" w:cs="Times New Roman"/>
          <w:i/>
          <w:lang w:val="id-ID"/>
        </w:rPr>
        <w:t xml:space="preserve"> game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r w:rsidRPr="15D0C886">
        <w:rPr>
          <w:rFonts w:ascii="Times New Roman" w:hAnsi="Times New Roman" w:cs="Times New Roman"/>
          <w:i/>
          <w:lang w:val="id-ID"/>
        </w:rPr>
        <w:t xml:space="preserve">framework game </w:t>
      </w:r>
      <w:r w:rsidRPr="00420851">
        <w:rPr>
          <w:rFonts w:ascii="Times New Roman" w:hAnsi="Times New Roman" w:cs="Times New Roman"/>
          <w:lang w:val="id-ID"/>
        </w:rPr>
        <w:t xml:space="preserve">ini, </w:t>
      </w:r>
      <w:r w:rsidRPr="15D0C886">
        <w:rPr>
          <w:rFonts w:ascii="Times New Roman" w:hAnsi="Times New Roman" w:cs="Times New Roman"/>
          <w:i/>
          <w:lang w:val="id-ID"/>
        </w:rPr>
        <w:t xml:space="preserve">engine </w:t>
      </w:r>
      <w:r w:rsidRPr="00420851">
        <w:rPr>
          <w:rFonts w:ascii="Times New Roman" w:hAnsi="Times New Roman" w:cs="Times New Roman"/>
          <w:lang w:val="id-ID"/>
        </w:rPr>
        <w:t>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r w:rsidR="00F92885" w:rsidRPr="15D0C886">
        <w:rPr>
          <w:rFonts w:ascii="Times New Roman" w:hAnsi="Times New Roman" w:cs="Times New Roman"/>
          <w:i/>
          <w:lang w:val="id-ID"/>
        </w:rPr>
        <w:t>Framework</w:t>
      </w:r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r w:rsidR="00F92885" w:rsidRPr="00420851">
        <w:rPr>
          <w:rFonts w:ascii="Times New Roman" w:hAnsi="Times New Roman" w:cs="Times New Roman"/>
          <w:b/>
          <w:bCs/>
          <w:lang w:val="id-ID"/>
        </w:rPr>
        <w:t>Hexagon Engine</w:t>
      </w:r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r w:rsidR="00F92885" w:rsidRPr="00420851">
        <w:rPr>
          <w:rFonts w:ascii="Times New Roman" w:hAnsi="Times New Roman" w:cs="Times New Roman"/>
          <w:lang w:val="id-ID"/>
        </w:rPr>
        <w:lastRenderedPageBreak/>
        <w:t xml:space="preserve">Hexagon Engine meliputi diantaranya: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>Serious Game</w:t>
      </w:r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>Real time strategy</w:t>
      </w:r>
      <w:r w:rsidR="00F92885" w:rsidRPr="00420851">
        <w:rPr>
          <w:rFonts w:ascii="Times New Roman" w:hAnsi="Times New Roman" w:cs="Times New Roman"/>
          <w:lang w:val="id-ID"/>
        </w:rPr>
        <w:t>, Simulasi, Pendidikan &amp; Ujian, dan sebagainya. Fitur – fitur yang ada inilah yang menjadi pembeda dari</w:t>
      </w:r>
      <w:r w:rsidR="00F92885" w:rsidRPr="15D0C886">
        <w:rPr>
          <w:rFonts w:ascii="Times New Roman" w:hAnsi="Times New Roman" w:cs="Times New Roman"/>
          <w:i/>
          <w:lang w:val="id-ID"/>
        </w:rPr>
        <w:t xml:space="preserve"> framework – framework </w:t>
      </w:r>
      <w:r w:rsidR="00F92885" w:rsidRPr="00420851">
        <w:rPr>
          <w:rFonts w:ascii="Times New Roman" w:hAnsi="Times New Roman" w:cs="Times New Roman"/>
          <w:lang w:val="id-ID"/>
        </w:rPr>
        <w:t xml:space="preserve">lain yang sudah ada saat ini. Hexagon Engine memberikan wadah bagi para pembuat </w:t>
      </w:r>
      <w:r w:rsidR="00F92885" w:rsidRPr="15D0C886">
        <w:rPr>
          <w:rFonts w:ascii="Times New Roman" w:hAnsi="Times New Roman" w:cs="Times New Roman"/>
          <w:i/>
          <w:lang w:val="id-ID"/>
        </w:rPr>
        <w:t>game</w:t>
      </w:r>
      <w:r w:rsidR="00F92885" w:rsidRPr="00420851">
        <w:rPr>
          <w:rFonts w:ascii="Times New Roman" w:hAnsi="Times New Roman" w:cs="Times New Roman"/>
          <w:lang w:val="id-ID"/>
        </w:rPr>
        <w:t xml:space="preserve"> untuk menciptakan game, mengeksplor game buatannya, serta dapat menambahkan properti – properti apapun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Heading1"/>
        <w:rPr>
          <w:highlight w:val="yellow"/>
        </w:rPr>
      </w:pPr>
      <w:r w:rsidRPr="00420851">
        <w:br w:type="page"/>
      </w:r>
      <w:bookmarkStart w:id="3" w:name="_Toc60923041"/>
      <w:r w:rsidRPr="00420851">
        <w:lastRenderedPageBreak/>
        <w:t>BAB 3. METODE PELAKSANAAN</w:t>
      </w:r>
      <w:bookmarkEnd w:id="3"/>
    </w:p>
    <w:p w14:paraId="1EBFEB94" w14:textId="77777777" w:rsidR="006B6F52" w:rsidRPr="00420851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laksanaan perancangan Hexagon Engine dimulai dari:</w:t>
      </w:r>
    </w:p>
    <w:p w14:paraId="43BD54C6" w14:textId="77777777" w:rsidR="006B6F52" w:rsidRDefault="006B6F52" w:rsidP="006B6F52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Studi literatur ten</w:t>
      </w:r>
      <w:r>
        <w:rPr>
          <w:rFonts w:ascii="Times New Roman" w:hAnsi="Times New Roman" w:cs="Times New Roman"/>
          <w:lang w:val="en-US"/>
        </w:rPr>
        <w:t>t</w:t>
      </w:r>
      <w:r w:rsidRPr="00420851">
        <w:rPr>
          <w:rFonts w:ascii="Times New Roman" w:hAnsi="Times New Roman" w:cs="Times New Roman"/>
          <w:lang w:val="id-ID"/>
        </w:rPr>
        <w:t>an</w:t>
      </w:r>
      <w:r>
        <w:rPr>
          <w:rFonts w:ascii="Times New Roman" w:hAnsi="Times New Roman" w:cs="Times New Roman"/>
          <w:lang w:val="en-US"/>
        </w:rPr>
        <w:t>g</w:t>
      </w:r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r w:rsidRPr="15D0C886">
        <w:rPr>
          <w:rFonts w:ascii="Times New Roman" w:hAnsi="Times New Roman" w:cs="Times New Roman"/>
          <w:i/>
          <w:lang w:val="id-ID"/>
        </w:rPr>
        <w:t>game</w:t>
      </w:r>
    </w:p>
    <w:p w14:paraId="5169F8C2" w14:textId="77777777" w:rsidR="006B6F52" w:rsidRPr="004624CB" w:rsidRDefault="006B6F52" w:rsidP="006B6F52">
      <w:pPr>
        <w:pStyle w:val="ListParagraph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alam perancangan </w:t>
      </w:r>
      <w:r w:rsidRPr="15D0C886">
        <w:rPr>
          <w:rFonts w:ascii="Times New Roman" w:hAnsi="Times New Roman" w:cs="Times New Roman"/>
          <w:i/>
          <w:lang w:val="en-US"/>
        </w:rPr>
        <w:t>framework game</w:t>
      </w:r>
      <w:r>
        <w:rPr>
          <w:rFonts w:ascii="Times New Roman" w:hAnsi="Times New Roman" w:cs="Times New Roman"/>
          <w:lang w:val="en-US"/>
        </w:rPr>
        <w:t xml:space="preserve">, di perlukan </w:t>
      </w:r>
      <w:r w:rsidRPr="15D0C886">
        <w:rPr>
          <w:rFonts w:ascii="Times New Roman" w:hAnsi="Times New Roman" w:cs="Times New Roman"/>
          <w:i/>
          <w:lang w:val="en-US"/>
        </w:rPr>
        <w:t>coding</w:t>
      </w:r>
      <w:r>
        <w:rPr>
          <w:rFonts w:ascii="Times New Roman" w:hAnsi="Times New Roman" w:cs="Times New Roman"/>
          <w:lang w:val="en-US"/>
        </w:rPr>
        <w:t xml:space="preserve"> dalam engine penggerak </w:t>
      </w:r>
      <w:r w:rsidRPr="15D0C886">
        <w:rPr>
          <w:rFonts w:ascii="Times New Roman" w:hAnsi="Times New Roman" w:cs="Times New Roman"/>
          <w:i/>
          <w:lang w:val="en-US"/>
        </w:rPr>
        <w:t>framework</w:t>
      </w:r>
      <w:r>
        <w:rPr>
          <w:rFonts w:ascii="Times New Roman" w:hAnsi="Times New Roman" w:cs="Times New Roman"/>
          <w:lang w:val="en-US"/>
        </w:rPr>
        <w:t xml:space="preserve">, maka untuk menunjang proses perancangan, dipelajari teori-teori tentang coding dan game engine programing, yaitu cara kerja engine. Setelah mempelajari literatur-literatur yang terkait dengan pemrograman engine, maka akan digunakan untuk merancang mekanisme pembuatan </w:t>
      </w:r>
      <w:r w:rsidRPr="15D0C886">
        <w:rPr>
          <w:rFonts w:ascii="Times New Roman" w:hAnsi="Times New Roman" w:cs="Times New Roman"/>
          <w:i/>
          <w:lang w:val="en-US"/>
        </w:rPr>
        <w:t>framework game.</w:t>
      </w:r>
    </w:p>
    <w:p w14:paraId="69791998" w14:textId="77777777" w:rsidR="006B6F52" w:rsidRPr="00420851" w:rsidRDefault="006B6F52" w:rsidP="006B6F52">
      <w:pPr>
        <w:pStyle w:val="ListParagraph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65D7C45E" w14:textId="77777777" w:rsidR="006B6F52" w:rsidRPr="000B1757" w:rsidRDefault="006B6F52" w:rsidP="006B6F52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netapan langkah – langkah pembuat</w:t>
      </w:r>
      <w:r w:rsidRPr="15D0C886">
        <w:rPr>
          <w:rFonts w:ascii="Times New Roman" w:hAnsi="Times New Roman" w:cs="Times New Roman"/>
          <w:i/>
          <w:lang w:val="id-ID"/>
        </w:rPr>
        <w:t xml:space="preserve"> framework game</w:t>
      </w:r>
      <w:r>
        <w:rPr>
          <w:rFonts w:ascii="Times New Roman" w:hAnsi="Times New Roman" w:cs="Times New Roman"/>
          <w:lang w:val="en-US"/>
        </w:rPr>
        <w:t xml:space="preserve"> :</w:t>
      </w:r>
    </w:p>
    <w:p w14:paraId="2195366C" w14:textId="77777777" w:rsidR="006B6F52" w:rsidRDefault="006B6F52" w:rsidP="006B6F52">
      <w:pPr>
        <w:pStyle w:val="ListParagraph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</w:p>
    <w:p w14:paraId="745592C4" w14:textId="605786AB" w:rsidR="006B6F52" w:rsidRPr="000B1757" w:rsidRDefault="006B6F52" w:rsidP="006B6F52">
      <w:pPr>
        <w:pStyle w:val="ListParagraph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0B1757">
        <w:rPr>
          <w:rFonts w:ascii="Times New Roman" w:hAnsi="Times New Roman" w:cs="Times New Roman"/>
          <w:lang w:val="en-US"/>
        </w:rPr>
        <w:t xml:space="preserve">Disiapkan engine yang akan digunakan dalam penggerak </w:t>
      </w:r>
      <w:r w:rsidRPr="15D0C886">
        <w:rPr>
          <w:rFonts w:ascii="Times New Roman" w:hAnsi="Times New Roman" w:cs="Times New Roman"/>
          <w:i/>
          <w:lang w:val="en-US"/>
        </w:rPr>
        <w:t>framework. Engine</w:t>
      </w:r>
      <w:r>
        <w:rPr>
          <w:rFonts w:ascii="Times New Roman" w:hAnsi="Times New Roman" w:cs="Times New Roman"/>
          <w:lang w:val="en-US"/>
        </w:rPr>
        <w:t xml:space="preserve"> yang akan digunakan adalah Godot</w:t>
      </w:r>
    </w:p>
    <w:p w14:paraId="11EC58A0" w14:textId="71543A18" w:rsidR="006B6F52" w:rsidRDefault="006B6F52" w:rsidP="006B6F52">
      <w:pPr>
        <w:pStyle w:val="ListParagraph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Dibuat program </w:t>
      </w:r>
      <w:r w:rsidRPr="15D0C886">
        <w:rPr>
          <w:rFonts w:ascii="Times New Roman" w:hAnsi="Times New Roman" w:cs="Times New Roman"/>
          <w:i/>
          <w:lang w:val="en-US"/>
        </w:rPr>
        <w:t>coding framework</w:t>
      </w:r>
      <w:r>
        <w:rPr>
          <w:rFonts w:ascii="Times New Roman" w:hAnsi="Times New Roman" w:cs="Times New Roman"/>
          <w:lang w:val="en-US"/>
        </w:rPr>
        <w:t>.</w:t>
      </w:r>
    </w:p>
    <w:p w14:paraId="3310A980" w14:textId="77777777" w:rsidR="006B6F52" w:rsidRDefault="006B6F52" w:rsidP="006B6F52">
      <w:pPr>
        <w:pStyle w:val="ListParagraph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Dibuat program </w:t>
      </w:r>
      <w:r w:rsidRPr="15D0C886">
        <w:rPr>
          <w:rFonts w:ascii="Times New Roman" w:hAnsi="Times New Roman" w:cs="Times New Roman"/>
          <w:i/>
          <w:lang w:val="en-US"/>
        </w:rPr>
        <w:t>coding</w:t>
      </w:r>
      <w:r>
        <w:rPr>
          <w:rFonts w:ascii="Times New Roman" w:hAnsi="Times New Roman" w:cs="Times New Roman"/>
          <w:lang w:val="en-US"/>
        </w:rPr>
        <w:t xml:space="preserve"> beberapa tipe </w:t>
      </w:r>
      <w:r w:rsidRPr="15D0C886">
        <w:rPr>
          <w:rFonts w:ascii="Times New Roman" w:hAnsi="Times New Roman" w:cs="Times New Roman"/>
          <w:i/>
          <w:lang w:val="en-US"/>
        </w:rPr>
        <w:t>game</w:t>
      </w:r>
      <w:r>
        <w:rPr>
          <w:rFonts w:ascii="Times New Roman" w:hAnsi="Times New Roman" w:cs="Times New Roman"/>
          <w:lang w:val="en-US"/>
        </w:rPr>
        <w:t xml:space="preserve"> misalnya </w:t>
      </w:r>
      <w:r w:rsidRPr="15D0C886">
        <w:rPr>
          <w:rFonts w:ascii="Times New Roman" w:hAnsi="Times New Roman" w:cs="Times New Roman"/>
          <w:i/>
          <w:lang w:val="en-US"/>
        </w:rPr>
        <w:t>platformer, VR</w:t>
      </w:r>
      <w:r>
        <w:rPr>
          <w:rFonts w:ascii="Times New Roman" w:hAnsi="Times New Roman" w:cs="Times New Roman"/>
          <w:lang w:val="en-US"/>
        </w:rPr>
        <w:t>, simulasi Pendidikan, dll</w:t>
      </w:r>
    </w:p>
    <w:p w14:paraId="21434FE5" w14:textId="77777777" w:rsidR="006B6F52" w:rsidRDefault="006B6F52" w:rsidP="006B6F52">
      <w:pPr>
        <w:pStyle w:val="ListParagraph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2E5CC71B" w14:textId="77777777" w:rsidR="006B6F52" w:rsidRPr="002A6713" w:rsidRDefault="006B6F52" w:rsidP="006B6F52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>Review frame work yang sudah siap digunakan</w:t>
      </w:r>
      <w:r>
        <w:rPr>
          <w:rFonts w:ascii="Times New Roman" w:hAnsi="Times New Roman" w:cs="Times New Roman"/>
          <w:lang w:val="en-US"/>
        </w:rPr>
        <w:t>.</w:t>
      </w:r>
      <w:r w:rsidRPr="002A6713">
        <w:rPr>
          <w:rFonts w:ascii="Times New Roman" w:hAnsi="Times New Roman" w:cs="Times New Roman"/>
          <w:lang w:val="en-US"/>
        </w:rPr>
        <w:t xml:space="preserve"> </w:t>
      </w:r>
    </w:p>
    <w:p w14:paraId="384F1227" w14:textId="76B216FF" w:rsidR="006B6F52" w:rsidRDefault="006B6F52" w:rsidP="006B6F52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ji coba </w:t>
      </w:r>
      <w:r w:rsidRPr="15D0C886">
        <w:rPr>
          <w:rFonts w:ascii="Times New Roman" w:hAnsi="Times New Roman" w:cs="Times New Roman"/>
          <w:lang w:val="en-US"/>
        </w:rPr>
        <w:t>sist</w:t>
      </w:r>
      <w:r w:rsidR="6C491456" w:rsidRPr="15D0C886">
        <w:rPr>
          <w:rFonts w:ascii="Times New Roman" w:hAnsi="Times New Roman" w:cs="Times New Roman"/>
          <w:lang w:val="en-US"/>
        </w:rPr>
        <w:t>e</w:t>
      </w:r>
      <w:r w:rsidRPr="15D0C886">
        <w:rPr>
          <w:rFonts w:ascii="Times New Roman" w:hAnsi="Times New Roman" w:cs="Times New Roman"/>
          <w:lang w:val="en-US"/>
        </w:rPr>
        <w:t>m</w:t>
      </w:r>
      <w:r>
        <w:rPr>
          <w:rFonts w:ascii="Times New Roman" w:hAnsi="Times New Roman" w:cs="Times New Roman"/>
          <w:lang w:val="en-US"/>
        </w:rPr>
        <w:t xml:space="preserve"> dan</w:t>
      </w:r>
      <w:r w:rsidRPr="15D0C886">
        <w:rPr>
          <w:rFonts w:ascii="Times New Roman" w:hAnsi="Times New Roman" w:cs="Times New Roman"/>
          <w:i/>
          <w:lang w:val="en-US"/>
        </w:rPr>
        <w:t xml:space="preserve"> game</w:t>
      </w:r>
      <w:r>
        <w:rPr>
          <w:rFonts w:ascii="Times New Roman" w:hAnsi="Times New Roman" w:cs="Times New Roman"/>
          <w:lang w:val="en-US"/>
        </w:rPr>
        <w:t xml:space="preserve"> yang sudah ready</w:t>
      </w:r>
    </w:p>
    <w:p w14:paraId="4C78369D" w14:textId="77777777" w:rsidR="006B6F52" w:rsidRPr="002A6713" w:rsidRDefault="006B6F52" w:rsidP="006B6F52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Upload framework yang sudah diuji coba ke </w:t>
      </w:r>
      <w:r w:rsidRPr="15D0C886">
        <w:rPr>
          <w:rFonts w:ascii="Times New Roman" w:hAnsi="Times New Roman" w:cs="Times New Roman"/>
          <w:i/>
          <w:lang w:val="en-US"/>
        </w:rPr>
        <w:t>vendor</w:t>
      </w:r>
    </w:p>
    <w:p w14:paraId="3AD3F3B6" w14:textId="77777777" w:rsidR="006B6F52" w:rsidRPr="002A6713" w:rsidRDefault="006B6F52" w:rsidP="006B6F52">
      <w:pPr>
        <w:pStyle w:val="ListParagraph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embuatan Laporan skripsi dan review hasil perancangan dan membuat kesimpulan.</w:t>
      </w:r>
    </w:p>
    <w:p w14:paraId="389C3C91" w14:textId="77777777" w:rsidR="00E037B3" w:rsidRDefault="00E037B3">
      <w:pPr>
        <w:spacing w:before="0" w:beforeAutospacing="0" w:after="160" w:afterAutospacing="0" w:line="259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br w:type="page"/>
      </w:r>
    </w:p>
    <w:p w14:paraId="25489B96" w14:textId="77777777" w:rsidR="00E037B3" w:rsidRDefault="00E037B3" w:rsidP="005D1472">
      <w:pPr>
        <w:pStyle w:val="Heading1"/>
        <w:rPr>
          <w:lang w:val="id-ID"/>
        </w:rPr>
      </w:pPr>
      <w:bookmarkStart w:id="4" w:name="_Toc60923042"/>
      <w:r w:rsidRPr="00E037B3">
        <w:rPr>
          <w:lang w:val="id-ID"/>
        </w:rPr>
        <w:lastRenderedPageBreak/>
        <w:t>BAB 4. PERANCANGAN FRAMEWOR</w:t>
      </w:r>
      <w:r>
        <w:rPr>
          <w:lang w:val="id-ID"/>
        </w:rPr>
        <w:t>K</w:t>
      </w:r>
      <w:bookmarkEnd w:id="4"/>
    </w:p>
    <w:p w14:paraId="0D82E198" w14:textId="7B597D7E" w:rsidR="00E037B3" w:rsidRDefault="00E037B3" w:rsidP="005D1472">
      <w:pPr>
        <w:pStyle w:val="ListParagraph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DD2B0B">
        <w:rPr>
          <w:rFonts w:ascii="Times New Roman" w:hAnsi="Times New Roman" w:cs="Times New Roman"/>
        </w:rPr>
        <w:t>Gambaran hasil rancangan framework hexagone engine adalah sebagai berikut :</w:t>
      </w:r>
      <w:r>
        <w:br/>
      </w:r>
      <w:r>
        <w:rPr>
          <w:noProof/>
        </w:rPr>
        <w:drawing>
          <wp:inline distT="0" distB="0" distL="0" distR="0" wp14:anchorId="485ADC04" wp14:editId="4287C2C1">
            <wp:extent cx="5731510" cy="3223895"/>
            <wp:effectExtent l="0" t="0" r="2540" b="0"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48702" wp14:editId="60F1E1F3">
            <wp:extent cx="5731510" cy="3223895"/>
            <wp:effectExtent l="0" t="0" r="2540" b="0"/>
            <wp:docPr id="3" name="Gambar 3" descr="Sebuah gambar berisi teks, cuplikan layar, hijau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23095F" wp14:editId="1A250B85">
            <wp:extent cx="5731510" cy="3223895"/>
            <wp:effectExtent l="0" t="0" r="2540" b="0"/>
            <wp:docPr id="4" name="Gambar 4" descr="Sebuah gambar berisi teks, meja biliar, bola biliar, meja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04EA6" wp14:editId="6DFCC813">
            <wp:extent cx="5731510" cy="3223895"/>
            <wp:effectExtent l="0" t="0" r="2540" b="0"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8E749" w14:textId="7B39D2F2" w:rsidR="00B805BF" w:rsidRPr="00E037B3" w:rsidRDefault="00E037B3" w:rsidP="005D1472">
      <w:pPr>
        <w:pStyle w:val="ListParagraph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E037B3">
        <w:rPr>
          <w:rFonts w:ascii="Times New Roman" w:hAnsi="Times New Roman" w:cs="Times New Roman"/>
        </w:rPr>
        <w:lastRenderedPageBreak/>
        <w:t>Sample programe hexagone engine sebagai gambaran :</w:t>
      </w:r>
      <w:r w:rsidRPr="00E037B3">
        <w:rPr>
          <w:highlight w:val="yellow"/>
          <w:lang w:val="id-ID"/>
        </w:rPr>
        <w:t xml:space="preserve"> </w:t>
      </w:r>
      <w:r>
        <w:br/>
      </w:r>
      <w:r>
        <w:rPr>
          <w:noProof/>
        </w:rPr>
        <w:drawing>
          <wp:inline distT="0" distB="0" distL="0" distR="0" wp14:anchorId="6C106D94" wp14:editId="193679F7">
            <wp:extent cx="5731510" cy="3223895"/>
            <wp:effectExtent l="0" t="0" r="2540" b="0"/>
            <wp:docPr id="6" name="Gambar 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5E7F5A" wp14:editId="3A286B5E">
            <wp:extent cx="5731510" cy="3134360"/>
            <wp:effectExtent l="0" t="0" r="2540" b="8890"/>
            <wp:docPr id="7" name="Gambar 7" descr="Sebuah gambar berisi teks, monitor, cuplikan layar, hitam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05BF" w:rsidRPr="00E037B3">
        <w:rPr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Heading1"/>
      </w:pPr>
      <w:bookmarkStart w:id="5" w:name="_Toc60923043"/>
      <w:r w:rsidRPr="00420851">
        <w:lastRenderedPageBreak/>
        <w:t>DAFTAR PUSTAKA</w:t>
      </w:r>
      <w:bookmarkEnd w:id="5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143028C" w14:textId="77777777" w:rsidR="009C4025" w:rsidRDefault="00262A96" w:rsidP="009C4025">
      <w:pPr>
        <w:pStyle w:val="Bibliography"/>
        <w:ind w:left="720" w:hanging="720"/>
        <w:rPr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9C4025">
        <w:rPr>
          <w:noProof/>
        </w:rPr>
        <w:t xml:space="preserve">Adams, E. (2013). </w:t>
      </w:r>
      <w:r w:rsidR="009C4025">
        <w:rPr>
          <w:i/>
          <w:iCs/>
          <w:noProof/>
        </w:rPr>
        <w:t>Fundamentals of Game Design.</w:t>
      </w:r>
      <w:r w:rsidR="009C4025">
        <w:rPr>
          <w:noProof/>
        </w:rPr>
        <w:t xml:space="preserve"> New Riders.</w:t>
      </w:r>
    </w:p>
    <w:p w14:paraId="02C556A8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679A1B6F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1E1B63B4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1BCCAA9D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15BA01AF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1BDF5657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6200112F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37A02027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14FE371C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7794F6D3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28CDEBB3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7ED7ECFE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3CABCA9A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25885961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7AD99322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07EE88B3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64FEEC8E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2C5DFE6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1C2B4C01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440F86D9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22B50D6C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16D0B2DE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5F6A9ED3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185BFCFD" w14:textId="77777777" w:rsidR="009C4025" w:rsidRDefault="009C4025" w:rsidP="009C4025">
      <w:pPr>
        <w:pStyle w:val="Bibliography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5CAF5FF3" w:rsidR="00B805BF" w:rsidRDefault="00262A96" w:rsidP="009C4025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p w14:paraId="4F00D221" w14:textId="6D8A288F" w:rsidR="00613ADC" w:rsidRDefault="00613ADC">
      <w:pPr>
        <w:spacing w:before="0" w:beforeAutospacing="0" w:after="160" w:afterAutospacing="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842D75B" w14:textId="20748978" w:rsidR="00613ADC" w:rsidRDefault="00613ADC" w:rsidP="00613ADC">
      <w:pPr>
        <w:pStyle w:val="Heading1"/>
        <w:rPr>
          <w:lang w:val="id-ID"/>
        </w:rPr>
      </w:pPr>
      <w:bookmarkStart w:id="6" w:name="_Toc60923044"/>
      <w:r>
        <w:rPr>
          <w:lang w:val="id-ID"/>
        </w:rPr>
        <w:lastRenderedPageBreak/>
        <w:t>LAMPIRAN</w:t>
      </w:r>
      <w:bookmarkEnd w:id="6"/>
    </w:p>
    <w:p w14:paraId="49D0E21B" w14:textId="44419920" w:rsidR="00613ADC" w:rsidRDefault="00613ADC" w:rsidP="00613ADC">
      <w:pPr>
        <w:pStyle w:val="ListParagraph"/>
        <w:numPr>
          <w:ilvl w:val="1"/>
          <w:numId w:val="13"/>
        </w:numPr>
        <w:ind w:left="426"/>
        <w:rPr>
          <w:lang w:val="id-ID"/>
        </w:rPr>
      </w:pPr>
      <w:r>
        <w:rPr>
          <w:lang w:val="id-ID"/>
        </w:rPr>
        <w:t>Chat dengan Bapak Yogi Udjaja selaku Dosen Topik skripsi &amp; Calon Dosen pembimbing</w:t>
      </w:r>
      <w:r>
        <w:br/>
      </w:r>
      <w:r>
        <w:rPr>
          <w:noProof/>
        </w:rPr>
        <w:drawing>
          <wp:inline distT="0" distB="0" distL="0" distR="0" wp14:anchorId="13E90CEB" wp14:editId="215443BC">
            <wp:extent cx="4206240" cy="5942686"/>
            <wp:effectExtent l="0" t="0" r="3810" b="127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240" cy="594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5212F910" wp14:editId="13EA9D30">
            <wp:extent cx="4601215" cy="6944694"/>
            <wp:effectExtent l="0" t="0" r="8890" b="8890"/>
            <wp:docPr id="9" name="Gamba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215" cy="69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E3F59DE" wp14:editId="678F8159">
            <wp:extent cx="4934638" cy="5763432"/>
            <wp:effectExtent l="0" t="0" r="0" b="8890"/>
            <wp:docPr id="10" name="Gamba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8" cy="5763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E3116B7" wp14:editId="5A1C7B43">
            <wp:extent cx="4658374" cy="8392697"/>
            <wp:effectExtent l="0" t="0" r="8890" b="8890"/>
            <wp:docPr id="11" name="Gambar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4" cy="839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790C29D2" wp14:editId="02E0FC75">
            <wp:extent cx="4648850" cy="6944694"/>
            <wp:effectExtent l="0" t="0" r="0" b="8890"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850" cy="69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4138347E" wp14:editId="4362D07C">
            <wp:extent cx="4639323" cy="8268855"/>
            <wp:effectExtent l="0" t="0" r="8890" b="0"/>
            <wp:docPr id="13" name="Gambar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23" cy="8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7FF1BFE" wp14:editId="3526BFB0">
            <wp:extent cx="4629794" cy="8287906"/>
            <wp:effectExtent l="0" t="0" r="0" b="0"/>
            <wp:docPr id="14" name="Gambar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794" cy="8287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4C7A68D" wp14:editId="6093F9D3">
            <wp:extent cx="4629794" cy="8326010"/>
            <wp:effectExtent l="0" t="0" r="0" b="0"/>
            <wp:docPr id="15" name="Gambar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794" cy="832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1F25D13" wp14:editId="1BAA4A1E">
            <wp:extent cx="4572640" cy="8259327"/>
            <wp:effectExtent l="0" t="0" r="0" b="8890"/>
            <wp:docPr id="16" name="Gambar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825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C9FB6D7" wp14:editId="42BE65B1">
            <wp:extent cx="4639323" cy="8373646"/>
            <wp:effectExtent l="0" t="0" r="8890" b="8890"/>
            <wp:docPr id="17" name="Gambar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23" cy="837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C3A77" w14:textId="0F2739A5" w:rsidR="00D4754C" w:rsidRPr="00613ADC" w:rsidRDefault="005542AE" w:rsidP="004722D7">
      <w:pPr>
        <w:pStyle w:val="ListParagraph"/>
        <w:numPr>
          <w:ilvl w:val="1"/>
          <w:numId w:val="13"/>
        </w:numPr>
        <w:rPr>
          <w:lang w:val="id-ID"/>
        </w:rPr>
      </w:pPr>
      <w:r>
        <w:rPr>
          <w:lang w:val="id-ID"/>
        </w:rPr>
        <w:lastRenderedPageBreak/>
        <w:t>Chat dengan Bapak David</w:t>
      </w:r>
      <w:r>
        <w:rPr>
          <w:lang w:val="id-ID"/>
        </w:rPr>
        <w:br/>
      </w:r>
      <w:r w:rsidRPr="005542AE">
        <w:rPr>
          <w:noProof/>
          <w:lang w:val="id-ID"/>
        </w:rPr>
        <w:drawing>
          <wp:inline distT="0" distB="0" distL="0" distR="0" wp14:anchorId="70EB5589" wp14:editId="0F3D563E">
            <wp:extent cx="4572638" cy="8211696"/>
            <wp:effectExtent l="0" t="0" r="0" b="0"/>
            <wp:docPr id="18" name="Gambar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821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5542AE">
        <w:rPr>
          <w:noProof/>
          <w:lang w:val="id-ID"/>
        </w:rPr>
        <w:lastRenderedPageBreak/>
        <w:drawing>
          <wp:inline distT="0" distB="0" distL="0" distR="0" wp14:anchorId="160694FC" wp14:editId="158E39E7">
            <wp:extent cx="4467849" cy="8183117"/>
            <wp:effectExtent l="0" t="0" r="9525" b="0"/>
            <wp:docPr id="19" name="Gambar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818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587">
        <w:rPr>
          <w:lang w:val="id-ID"/>
        </w:rPr>
        <w:br/>
      </w:r>
      <w:r w:rsidR="00A10587" w:rsidRPr="00A10587">
        <w:rPr>
          <w:noProof/>
          <w:lang w:val="id-ID"/>
        </w:rPr>
        <w:lastRenderedPageBreak/>
        <w:drawing>
          <wp:inline distT="0" distB="0" distL="0" distR="0" wp14:anchorId="6AD50012" wp14:editId="0870B07F">
            <wp:extent cx="4639322" cy="8192643"/>
            <wp:effectExtent l="0" t="0" r="8890" b="0"/>
            <wp:docPr id="20" name="Gambar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819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09A">
        <w:rPr>
          <w:lang w:val="id-ID"/>
        </w:rPr>
        <w:br/>
      </w:r>
      <w:r w:rsidR="0031609A" w:rsidRPr="0031609A">
        <w:rPr>
          <w:noProof/>
          <w:lang w:val="id-ID"/>
        </w:rPr>
        <w:lastRenderedPageBreak/>
        <w:drawing>
          <wp:inline distT="0" distB="0" distL="0" distR="0" wp14:anchorId="642FA589" wp14:editId="12EE6378">
            <wp:extent cx="4572638" cy="8259328"/>
            <wp:effectExtent l="0" t="0" r="0" b="8890"/>
            <wp:docPr id="21" name="Gambar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825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09A">
        <w:rPr>
          <w:lang w:val="id-ID"/>
        </w:rPr>
        <w:br/>
      </w:r>
      <w:r w:rsidR="003F763B" w:rsidRPr="003F763B">
        <w:rPr>
          <w:noProof/>
          <w:lang w:val="id-ID"/>
        </w:rPr>
        <w:lastRenderedPageBreak/>
        <w:drawing>
          <wp:inline distT="0" distB="0" distL="0" distR="0" wp14:anchorId="3105B34B" wp14:editId="42BC01D6">
            <wp:extent cx="4534533" cy="8125959"/>
            <wp:effectExtent l="0" t="0" r="0" b="8890"/>
            <wp:docPr id="22" name="Gambar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8125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763B">
        <w:rPr>
          <w:lang w:val="id-ID"/>
        </w:rPr>
        <w:br/>
      </w:r>
      <w:r w:rsidR="00333DAA" w:rsidRPr="00333DAA">
        <w:rPr>
          <w:noProof/>
          <w:lang w:val="id-ID"/>
        </w:rPr>
        <w:lastRenderedPageBreak/>
        <w:drawing>
          <wp:inline distT="0" distB="0" distL="0" distR="0" wp14:anchorId="1AD6AFE8" wp14:editId="3927091C">
            <wp:extent cx="4582164" cy="8268854"/>
            <wp:effectExtent l="0" t="0" r="8890" b="0"/>
            <wp:docPr id="23" name="Gambar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268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3DAA">
        <w:rPr>
          <w:lang w:val="id-ID"/>
        </w:rPr>
        <w:br/>
      </w:r>
      <w:r w:rsidR="00C80DC5" w:rsidRPr="00C80DC5">
        <w:rPr>
          <w:noProof/>
          <w:lang w:val="id-ID"/>
        </w:rPr>
        <w:lastRenderedPageBreak/>
        <w:drawing>
          <wp:inline distT="0" distB="0" distL="0" distR="0" wp14:anchorId="0395EFFF" wp14:editId="2A24B087">
            <wp:extent cx="4591691" cy="8316486"/>
            <wp:effectExtent l="0" t="0" r="0" b="8890"/>
            <wp:docPr id="24" name="Gambar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831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0DC5">
        <w:rPr>
          <w:lang w:val="id-ID"/>
        </w:rPr>
        <w:br/>
      </w:r>
      <w:r w:rsidR="00C80DC5" w:rsidRPr="00C80DC5">
        <w:rPr>
          <w:noProof/>
          <w:lang w:val="id-ID"/>
        </w:rPr>
        <w:lastRenderedPageBreak/>
        <w:drawing>
          <wp:inline distT="0" distB="0" distL="0" distR="0" wp14:anchorId="18233C9C" wp14:editId="1AD8E28C">
            <wp:extent cx="4582164" cy="8306959"/>
            <wp:effectExtent l="0" t="0" r="8890" b="0"/>
            <wp:docPr id="25" name="Gambar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306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0DC5">
        <w:rPr>
          <w:lang w:val="id-ID"/>
        </w:rPr>
        <w:br/>
      </w:r>
      <w:r w:rsidR="004223DB" w:rsidRPr="004223DB">
        <w:rPr>
          <w:noProof/>
          <w:lang w:val="id-ID"/>
        </w:rPr>
        <w:lastRenderedPageBreak/>
        <w:drawing>
          <wp:inline distT="0" distB="0" distL="0" distR="0" wp14:anchorId="0C34A904" wp14:editId="5B44C1AA">
            <wp:extent cx="4601217" cy="8164064"/>
            <wp:effectExtent l="0" t="0" r="8890" b="8890"/>
            <wp:docPr id="26" name="Gambar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816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rPr>
          <w:lang w:val="id-ID"/>
        </w:rPr>
        <w:br/>
      </w:r>
      <w:r w:rsidR="004223DB" w:rsidRPr="004223DB">
        <w:rPr>
          <w:noProof/>
          <w:lang w:val="id-ID"/>
        </w:rPr>
        <w:lastRenderedPageBreak/>
        <w:drawing>
          <wp:inline distT="0" distB="0" distL="0" distR="0" wp14:anchorId="036DE1C1" wp14:editId="297A498F">
            <wp:extent cx="4534533" cy="8192643"/>
            <wp:effectExtent l="0" t="0" r="0" b="0"/>
            <wp:docPr id="27" name="Gambar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819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rPr>
          <w:lang w:val="id-ID"/>
        </w:rPr>
        <w:br/>
      </w:r>
      <w:r w:rsidR="004223DB" w:rsidRPr="004223DB">
        <w:rPr>
          <w:noProof/>
          <w:lang w:val="id-ID"/>
        </w:rPr>
        <w:lastRenderedPageBreak/>
        <w:drawing>
          <wp:inline distT="0" distB="0" distL="0" distR="0" wp14:anchorId="0C851166" wp14:editId="67F91DFD">
            <wp:extent cx="4572638" cy="8326012"/>
            <wp:effectExtent l="0" t="0" r="0" b="0"/>
            <wp:docPr id="28" name="Gambar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832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rPr>
          <w:lang w:val="id-ID"/>
        </w:rPr>
        <w:br/>
      </w:r>
      <w:r w:rsidR="001016AC" w:rsidRPr="001016AC">
        <w:rPr>
          <w:noProof/>
          <w:lang w:val="id-ID"/>
        </w:rPr>
        <w:lastRenderedPageBreak/>
        <w:drawing>
          <wp:inline distT="0" distB="0" distL="0" distR="0" wp14:anchorId="3D4C42E3" wp14:editId="31AEDF93">
            <wp:extent cx="4582164" cy="8097380"/>
            <wp:effectExtent l="0" t="0" r="8890" b="0"/>
            <wp:docPr id="29" name="Gambar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0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6AC">
        <w:rPr>
          <w:lang w:val="id-ID"/>
        </w:rPr>
        <w:br/>
      </w:r>
      <w:r w:rsidR="001016AC" w:rsidRPr="001016AC">
        <w:rPr>
          <w:noProof/>
          <w:lang w:val="id-ID"/>
        </w:rPr>
        <w:lastRenderedPageBreak/>
        <w:drawing>
          <wp:inline distT="0" distB="0" distL="0" distR="0" wp14:anchorId="3F70C66D" wp14:editId="64791066">
            <wp:extent cx="4582164" cy="8202170"/>
            <wp:effectExtent l="0" t="0" r="8890" b="8890"/>
            <wp:docPr id="30" name="Gambar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20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6AC">
        <w:rPr>
          <w:lang w:val="id-ID"/>
        </w:rPr>
        <w:br/>
      </w:r>
      <w:r w:rsidR="001016AC" w:rsidRPr="001016AC">
        <w:rPr>
          <w:noProof/>
          <w:lang w:val="id-ID"/>
        </w:rPr>
        <w:lastRenderedPageBreak/>
        <w:drawing>
          <wp:inline distT="0" distB="0" distL="0" distR="0" wp14:anchorId="6EDB2EB4" wp14:editId="699B9F55">
            <wp:extent cx="4505954" cy="4020111"/>
            <wp:effectExtent l="0" t="0" r="9525" b="0"/>
            <wp:docPr id="31" name="Gambar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754C" w:rsidRPr="00613ADC" w:rsidSect="0074169A">
      <w:headerReference w:type="default" r:id="rId46"/>
      <w:footerReference w:type="default" r:id="rId47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3E0509" w14:textId="77777777" w:rsidR="00BE0B1C" w:rsidRDefault="00BE0B1C" w:rsidP="0074169A">
      <w:pPr>
        <w:spacing w:before="0" w:after="0" w:line="240" w:lineRule="auto"/>
      </w:pPr>
      <w:r>
        <w:separator/>
      </w:r>
    </w:p>
  </w:endnote>
  <w:endnote w:type="continuationSeparator" w:id="0">
    <w:p w14:paraId="7A1721EE" w14:textId="77777777" w:rsidR="00BE0B1C" w:rsidRDefault="00BE0B1C" w:rsidP="0074169A">
      <w:pPr>
        <w:spacing w:before="0" w:after="0" w:line="240" w:lineRule="auto"/>
      </w:pPr>
      <w:r>
        <w:continuationSeparator/>
      </w:r>
    </w:p>
  </w:endnote>
  <w:endnote w:type="continuationNotice" w:id="1">
    <w:p w14:paraId="4311BC74" w14:textId="77777777" w:rsidR="00BE0B1C" w:rsidRDefault="00BE0B1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EFC853" w14:textId="77777777" w:rsidR="00BE0B1C" w:rsidRDefault="00BE0B1C" w:rsidP="0074169A">
      <w:pPr>
        <w:spacing w:before="0" w:after="0" w:line="240" w:lineRule="auto"/>
      </w:pPr>
      <w:r>
        <w:separator/>
      </w:r>
    </w:p>
  </w:footnote>
  <w:footnote w:type="continuationSeparator" w:id="0">
    <w:p w14:paraId="35A2E942" w14:textId="77777777" w:rsidR="00BE0B1C" w:rsidRDefault="00BE0B1C" w:rsidP="0074169A">
      <w:pPr>
        <w:spacing w:before="0" w:after="0" w:line="240" w:lineRule="auto"/>
      </w:pPr>
      <w:r>
        <w:continuationSeparator/>
      </w:r>
    </w:p>
  </w:footnote>
  <w:footnote w:type="continuationNotice" w:id="1">
    <w:p w14:paraId="082C2E7D" w14:textId="77777777" w:rsidR="00BE0B1C" w:rsidRDefault="00BE0B1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029AE"/>
    <w:multiLevelType w:val="multilevel"/>
    <w:tmpl w:val="75D04068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A9568B"/>
    <w:multiLevelType w:val="hybridMultilevel"/>
    <w:tmpl w:val="A6B4B2CE"/>
    <w:lvl w:ilvl="0" w:tplc="B362651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7B4232C2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 w:tplc="C65415EC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 w:tplc="5C465A7A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 w:tplc="70AAAF1A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 w:tplc="029C6038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 w:tplc="9B7C931C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 w:tplc="351CE692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 w:tplc="2C285092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AD4777"/>
    <w:multiLevelType w:val="hybridMultilevel"/>
    <w:tmpl w:val="9440F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9CA37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203A15"/>
    <w:multiLevelType w:val="multilevel"/>
    <w:tmpl w:val="6CB4A11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5F186F"/>
    <w:multiLevelType w:val="hybridMultilevel"/>
    <w:tmpl w:val="FDC8880A"/>
    <w:lvl w:ilvl="0" w:tplc="EA6E1A3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1269C38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 w:tplc="AEBCD39A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plc="3B6C1EEC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plc="89EA3636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plc="3D9A99F2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 w:tplc="4EC2B75E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plc="468CDBA4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 w:tplc="D5BADFB4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BC27A8"/>
    <w:multiLevelType w:val="multilevel"/>
    <w:tmpl w:val="4A02946E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2"/>
  </w:num>
  <w:num w:numId="2">
    <w:abstractNumId w:val="6"/>
  </w:num>
  <w:num w:numId="3">
    <w:abstractNumId w:val="11"/>
  </w:num>
  <w:num w:numId="4">
    <w:abstractNumId w:val="0"/>
  </w:num>
  <w:num w:numId="5">
    <w:abstractNumId w:val="9"/>
  </w:num>
  <w:num w:numId="6">
    <w:abstractNumId w:val="13"/>
  </w:num>
  <w:num w:numId="7">
    <w:abstractNumId w:val="14"/>
  </w:num>
  <w:num w:numId="8">
    <w:abstractNumId w:val="1"/>
  </w:num>
  <w:num w:numId="9">
    <w:abstractNumId w:val="3"/>
  </w:num>
  <w:num w:numId="10">
    <w:abstractNumId w:val="7"/>
  </w:num>
  <w:num w:numId="11">
    <w:abstractNumId w:val="5"/>
  </w:num>
  <w:num w:numId="12">
    <w:abstractNumId w:val="4"/>
  </w:num>
  <w:num w:numId="13">
    <w:abstractNumId w:val="8"/>
  </w:num>
  <w:num w:numId="14">
    <w:abstractNumId w:val="15"/>
  </w:num>
  <w:num w:numId="15">
    <w:abstractNumId w:val="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4FB7"/>
    <w:rsid w:val="00005880"/>
    <w:rsid w:val="00013C76"/>
    <w:rsid w:val="00023493"/>
    <w:rsid w:val="0004760D"/>
    <w:rsid w:val="00061F52"/>
    <w:rsid w:val="00081A25"/>
    <w:rsid w:val="000F3470"/>
    <w:rsid w:val="001016AC"/>
    <w:rsid w:val="001259BB"/>
    <w:rsid w:val="00133C2B"/>
    <w:rsid w:val="0015104F"/>
    <w:rsid w:val="001749C4"/>
    <w:rsid w:val="001C16F2"/>
    <w:rsid w:val="001D47E1"/>
    <w:rsid w:val="00204111"/>
    <w:rsid w:val="002103C5"/>
    <w:rsid w:val="002147D2"/>
    <w:rsid w:val="00221336"/>
    <w:rsid w:val="00221616"/>
    <w:rsid w:val="002544DA"/>
    <w:rsid w:val="0025601A"/>
    <w:rsid w:val="00262A96"/>
    <w:rsid w:val="002C26D7"/>
    <w:rsid w:val="002E5279"/>
    <w:rsid w:val="002F246E"/>
    <w:rsid w:val="002F599B"/>
    <w:rsid w:val="002F64DB"/>
    <w:rsid w:val="0031609A"/>
    <w:rsid w:val="003256C3"/>
    <w:rsid w:val="00333DAA"/>
    <w:rsid w:val="00336396"/>
    <w:rsid w:val="00390A97"/>
    <w:rsid w:val="00391993"/>
    <w:rsid w:val="00392E5F"/>
    <w:rsid w:val="003B64AC"/>
    <w:rsid w:val="003F3BCD"/>
    <w:rsid w:val="003F763B"/>
    <w:rsid w:val="00420851"/>
    <w:rsid w:val="004223DB"/>
    <w:rsid w:val="00467578"/>
    <w:rsid w:val="004722D7"/>
    <w:rsid w:val="00473558"/>
    <w:rsid w:val="004A05D5"/>
    <w:rsid w:val="004B2376"/>
    <w:rsid w:val="00500EEB"/>
    <w:rsid w:val="005310E0"/>
    <w:rsid w:val="005542AE"/>
    <w:rsid w:val="0058748B"/>
    <w:rsid w:val="005A728B"/>
    <w:rsid w:val="005C142F"/>
    <w:rsid w:val="005D1472"/>
    <w:rsid w:val="005E37C6"/>
    <w:rsid w:val="005E3E03"/>
    <w:rsid w:val="005F1931"/>
    <w:rsid w:val="00610B5B"/>
    <w:rsid w:val="00613ADC"/>
    <w:rsid w:val="00627428"/>
    <w:rsid w:val="006472A2"/>
    <w:rsid w:val="006504B0"/>
    <w:rsid w:val="006869A5"/>
    <w:rsid w:val="00691E53"/>
    <w:rsid w:val="006B3A07"/>
    <w:rsid w:val="006B6F52"/>
    <w:rsid w:val="006C1F9D"/>
    <w:rsid w:val="007129E8"/>
    <w:rsid w:val="0074169A"/>
    <w:rsid w:val="00743386"/>
    <w:rsid w:val="007516D7"/>
    <w:rsid w:val="00762E93"/>
    <w:rsid w:val="007736D4"/>
    <w:rsid w:val="00797338"/>
    <w:rsid w:val="007B6703"/>
    <w:rsid w:val="00806A32"/>
    <w:rsid w:val="00810E09"/>
    <w:rsid w:val="00827241"/>
    <w:rsid w:val="008574F6"/>
    <w:rsid w:val="008758F5"/>
    <w:rsid w:val="00881ACA"/>
    <w:rsid w:val="00887F6D"/>
    <w:rsid w:val="00896D95"/>
    <w:rsid w:val="008A40D5"/>
    <w:rsid w:val="008B890E"/>
    <w:rsid w:val="008E7A15"/>
    <w:rsid w:val="008F4153"/>
    <w:rsid w:val="008F4D8A"/>
    <w:rsid w:val="00951810"/>
    <w:rsid w:val="00991A78"/>
    <w:rsid w:val="009C4025"/>
    <w:rsid w:val="009C7108"/>
    <w:rsid w:val="00A075B1"/>
    <w:rsid w:val="00A10587"/>
    <w:rsid w:val="00A335AD"/>
    <w:rsid w:val="00A42808"/>
    <w:rsid w:val="00A42849"/>
    <w:rsid w:val="00A54AA8"/>
    <w:rsid w:val="00A7135D"/>
    <w:rsid w:val="00A74F21"/>
    <w:rsid w:val="00A8347D"/>
    <w:rsid w:val="00AB2730"/>
    <w:rsid w:val="00AC2E61"/>
    <w:rsid w:val="00AD4AF9"/>
    <w:rsid w:val="00AE40E2"/>
    <w:rsid w:val="00B26EAB"/>
    <w:rsid w:val="00B42D7F"/>
    <w:rsid w:val="00B61F11"/>
    <w:rsid w:val="00B7692C"/>
    <w:rsid w:val="00B805BF"/>
    <w:rsid w:val="00B81982"/>
    <w:rsid w:val="00B8633F"/>
    <w:rsid w:val="00BA1D71"/>
    <w:rsid w:val="00BB365B"/>
    <w:rsid w:val="00BE0B1C"/>
    <w:rsid w:val="00BF4BF9"/>
    <w:rsid w:val="00BF70B9"/>
    <w:rsid w:val="00C21A28"/>
    <w:rsid w:val="00C33C45"/>
    <w:rsid w:val="00C35996"/>
    <w:rsid w:val="00C54291"/>
    <w:rsid w:val="00C7115D"/>
    <w:rsid w:val="00C803E9"/>
    <w:rsid w:val="00C80DC5"/>
    <w:rsid w:val="00CF39C1"/>
    <w:rsid w:val="00D0610B"/>
    <w:rsid w:val="00D31585"/>
    <w:rsid w:val="00D4754C"/>
    <w:rsid w:val="00DA26FC"/>
    <w:rsid w:val="00DE061F"/>
    <w:rsid w:val="00E037B3"/>
    <w:rsid w:val="00E8710A"/>
    <w:rsid w:val="00EC2E45"/>
    <w:rsid w:val="00EF7980"/>
    <w:rsid w:val="00F23C28"/>
    <w:rsid w:val="00F273C8"/>
    <w:rsid w:val="00F41551"/>
    <w:rsid w:val="00F46877"/>
    <w:rsid w:val="00F6523C"/>
    <w:rsid w:val="00F75ED5"/>
    <w:rsid w:val="00F92885"/>
    <w:rsid w:val="00F948CE"/>
    <w:rsid w:val="00FB3D06"/>
    <w:rsid w:val="01425FA8"/>
    <w:rsid w:val="0333AE78"/>
    <w:rsid w:val="048B0750"/>
    <w:rsid w:val="04DE172C"/>
    <w:rsid w:val="04E3A2AE"/>
    <w:rsid w:val="0739B86E"/>
    <w:rsid w:val="0796A8CA"/>
    <w:rsid w:val="0A715930"/>
    <w:rsid w:val="0AA82C0F"/>
    <w:rsid w:val="0B304C02"/>
    <w:rsid w:val="0C6A19ED"/>
    <w:rsid w:val="0CA5F466"/>
    <w:rsid w:val="0D55EF5A"/>
    <w:rsid w:val="1189E95C"/>
    <w:rsid w:val="121825A6"/>
    <w:rsid w:val="15D0C886"/>
    <w:rsid w:val="170D706D"/>
    <w:rsid w:val="180C8D37"/>
    <w:rsid w:val="19636166"/>
    <w:rsid w:val="1A1B4A05"/>
    <w:rsid w:val="1AFFDA0C"/>
    <w:rsid w:val="1B0F0CF8"/>
    <w:rsid w:val="1D900EF3"/>
    <w:rsid w:val="1F097F99"/>
    <w:rsid w:val="1F7E8569"/>
    <w:rsid w:val="1F9240A2"/>
    <w:rsid w:val="211B68B3"/>
    <w:rsid w:val="22325B19"/>
    <w:rsid w:val="240A6160"/>
    <w:rsid w:val="25048C8A"/>
    <w:rsid w:val="254CC1D5"/>
    <w:rsid w:val="26A5AA96"/>
    <w:rsid w:val="26FC104B"/>
    <w:rsid w:val="2A395B55"/>
    <w:rsid w:val="2BE0AD8E"/>
    <w:rsid w:val="2D2E5DBF"/>
    <w:rsid w:val="2EFB91A1"/>
    <w:rsid w:val="311D3151"/>
    <w:rsid w:val="33DA974C"/>
    <w:rsid w:val="3596A1BF"/>
    <w:rsid w:val="3891AEE8"/>
    <w:rsid w:val="38A273E7"/>
    <w:rsid w:val="39D370F9"/>
    <w:rsid w:val="3BC0EC4C"/>
    <w:rsid w:val="3BE54455"/>
    <w:rsid w:val="3C2D8E02"/>
    <w:rsid w:val="3C840005"/>
    <w:rsid w:val="3CAE215F"/>
    <w:rsid w:val="3E366BFC"/>
    <w:rsid w:val="3E4F0E75"/>
    <w:rsid w:val="3E74132A"/>
    <w:rsid w:val="40945D6F"/>
    <w:rsid w:val="41629AA1"/>
    <w:rsid w:val="42C728A0"/>
    <w:rsid w:val="449D0260"/>
    <w:rsid w:val="455005DB"/>
    <w:rsid w:val="4744CCA4"/>
    <w:rsid w:val="48B897B1"/>
    <w:rsid w:val="48D71838"/>
    <w:rsid w:val="4945E0E2"/>
    <w:rsid w:val="4B403D7F"/>
    <w:rsid w:val="4B6B58B2"/>
    <w:rsid w:val="4BE64A75"/>
    <w:rsid w:val="4DFBD01B"/>
    <w:rsid w:val="502E7313"/>
    <w:rsid w:val="54122BAB"/>
    <w:rsid w:val="57DC949C"/>
    <w:rsid w:val="5A0F7C54"/>
    <w:rsid w:val="5B1E1B22"/>
    <w:rsid w:val="5B2BFE15"/>
    <w:rsid w:val="5C2120AE"/>
    <w:rsid w:val="5D6000B3"/>
    <w:rsid w:val="5E9FD45A"/>
    <w:rsid w:val="5EEB29C1"/>
    <w:rsid w:val="60D6F2EF"/>
    <w:rsid w:val="61471861"/>
    <w:rsid w:val="61DC6D4A"/>
    <w:rsid w:val="62A03D63"/>
    <w:rsid w:val="63940056"/>
    <w:rsid w:val="65D58140"/>
    <w:rsid w:val="68C5F3C3"/>
    <w:rsid w:val="6ADF3C16"/>
    <w:rsid w:val="6B671423"/>
    <w:rsid w:val="6C491456"/>
    <w:rsid w:val="6CE5DFC6"/>
    <w:rsid w:val="6D6F6802"/>
    <w:rsid w:val="6FD8D656"/>
    <w:rsid w:val="722E70D9"/>
    <w:rsid w:val="746CF5FF"/>
    <w:rsid w:val="74D36898"/>
    <w:rsid w:val="7560B8F2"/>
    <w:rsid w:val="768CC20C"/>
    <w:rsid w:val="769EA5EE"/>
    <w:rsid w:val="76E2276B"/>
    <w:rsid w:val="785491B5"/>
    <w:rsid w:val="78F9CEEA"/>
    <w:rsid w:val="791467DA"/>
    <w:rsid w:val="7A49587E"/>
    <w:rsid w:val="7A9B1498"/>
    <w:rsid w:val="7B486A78"/>
    <w:rsid w:val="7B8E0F64"/>
    <w:rsid w:val="7C740DF0"/>
    <w:rsid w:val="7E32EAC8"/>
    <w:rsid w:val="7E7D48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2F399"/>
  <w15:docId w15:val="{48CFAC18-DB8C-47B8-BD2B-C2D44AF81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TOCHeading">
    <w:name w:val="TOC Heading"/>
    <w:basedOn w:val="Heading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DefaultParagraphFon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Ch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NoSpacing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phy">
    <w:name w:val="Bibliography"/>
    <w:basedOn w:val="Normal"/>
    <w:next w:val="Normal"/>
    <w:uiPriority w:val="37"/>
    <w:unhideWhenUsed/>
    <w:rsid w:val="008758F5"/>
  </w:style>
  <w:style w:type="paragraph" w:styleId="FootnoteText">
    <w:name w:val="footnote text"/>
    <w:basedOn w:val="Normal"/>
    <w:link w:val="FootnoteTextCh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FootnoteReference">
    <w:name w:val="footnote reference"/>
    <w:basedOn w:val="DefaultParagraphFont"/>
    <w:uiPriority w:val="99"/>
    <w:semiHidden/>
    <w:unhideWhenUsed/>
    <w:rsid w:val="0058748B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footer" Target="footer3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header" Target="header3.xml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CD4FE6B32541B4AAF7E24BDE45FD30"/>
        <w:category>
          <w:name w:val="Umum"/>
          <w:gallery w:val="placeholder"/>
        </w:category>
        <w:types>
          <w:type w:val="bbPlcHdr"/>
        </w:types>
        <w:behaviors>
          <w:behavior w:val="content"/>
        </w:behaviors>
        <w:guid w:val="{2530C0BB-CEC7-4469-B8E1-52902B2920D4}"/>
      </w:docPartPr>
      <w:docPartBody>
        <w:p w:rsidR="007229C4" w:rsidRDefault="007229C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0B8"/>
    <w:rsid w:val="002820B8"/>
    <w:rsid w:val="007229C4"/>
    <w:rsid w:val="0077774B"/>
    <w:rsid w:val="00F22F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1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0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4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6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2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7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9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5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8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3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1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2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3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4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5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6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7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18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19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0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1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2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3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4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5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7C0B633E38064995E294BD3BB20DB2" ma:contentTypeVersion="5" ma:contentTypeDescription="Create a new document." ma:contentTypeScope="" ma:versionID="f105f7206abf3da96c89062144538553">
  <xsd:schema xmlns:xsd="http://www.w3.org/2001/XMLSchema" xmlns:xs="http://www.w3.org/2001/XMLSchema" xmlns:p="http://schemas.microsoft.com/office/2006/metadata/properties" xmlns:ns3="7d233d61-984b-47b2-86e6-dff17674aa4a" xmlns:ns4="f3e6b532-09b4-475e-958d-60c32e6b868c" targetNamespace="http://schemas.microsoft.com/office/2006/metadata/properties" ma:root="true" ma:fieldsID="79d404aa9e134021f8bebefccb7a09f9" ns3:_="" ns4:_="">
    <xsd:import namespace="7d233d61-984b-47b2-86e6-dff17674aa4a"/>
    <xsd:import namespace="f3e6b532-09b4-475e-958d-60c32e6b86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233d61-984b-47b2-86e6-dff17674a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6b532-09b4-475e-958d-60c32e6b86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08A2BC-A265-4E81-A9C3-0D7A59582B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EC1DE0B-E29B-48D4-A66C-A32E206AA3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B79190-EA99-4AEC-8FEF-70CEB55786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F00C59-D3B1-4715-8000-2FBACF258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233d61-984b-47b2-86e6-dff17674aa4a"/>
    <ds:schemaRef ds:uri="f3e6b532-09b4-475e-958d-60c32e6b8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7</Pages>
  <Words>2063</Words>
  <Characters>1176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Skripsi Hexagon Engine</vt:lpstr>
    </vt:vector>
  </TitlesOfParts>
  <Company>Bina Nusantara University</Company>
  <LinksUpToDate>false</LinksUpToDate>
  <CharactersWithSpaces>1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subject/>
  <dc:creator>Joel Robert</dc:creator>
  <cp:keywords/>
  <dc:description>AAA suzah</dc:description>
  <cp:lastModifiedBy>Julia Sutikno (IAI)</cp:lastModifiedBy>
  <cp:revision>29</cp:revision>
  <cp:lastPrinted>2020-12-01T21:13:00Z</cp:lastPrinted>
  <dcterms:created xsi:type="dcterms:W3CDTF">2021-01-06T16:54:00Z</dcterms:created>
  <dcterms:modified xsi:type="dcterms:W3CDTF">2021-01-09T04:30:00Z</dcterms:modified>
  <cp:category>Proposal; Thesi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7C0B633E38064995E294BD3BB20DB2</vt:lpwstr>
  </property>
</Properties>
</file>